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7970FF" w14:textId="0EA05101" w:rsidR="00C867DD" w:rsidRPr="00C4250A" w:rsidRDefault="00C867DD" w:rsidP="00FE64F9">
      <w:pPr>
        <w:spacing w:before="100" w:beforeAutospacing="1" w:after="100" w:afterAutospacing="1" w:line="240" w:lineRule="auto"/>
        <w:outlineLvl w:val="2"/>
        <w:rPr>
          <w:rFonts w:ascii="Times New Roman" w:eastAsia="Times New Roman" w:hAnsi="Times New Roman" w:cs="Times New Roman"/>
          <w:b/>
          <w:bCs/>
          <w:sz w:val="28"/>
          <w:szCs w:val="28"/>
        </w:rPr>
      </w:pPr>
    </w:p>
    <w:p w14:paraId="35442633" w14:textId="424B1C27" w:rsidR="00C867DD" w:rsidRPr="00C4250A" w:rsidRDefault="00C867DD" w:rsidP="00C867DD">
      <w:pPr>
        <w:jc w:val="center"/>
        <w:rPr>
          <w:rFonts w:ascii="Times New Roman" w:eastAsia="Times New Roman" w:hAnsi="Times New Roman" w:cs="Times New Roman"/>
          <w:b/>
          <w:bCs/>
          <w:sz w:val="28"/>
          <w:szCs w:val="28"/>
        </w:rPr>
      </w:pPr>
      <w:r w:rsidRPr="00C4250A">
        <w:rPr>
          <w:rFonts w:ascii="Times New Roman" w:eastAsia="Times New Roman" w:hAnsi="Times New Roman" w:cs="Times New Roman"/>
          <w:b/>
          <w:bCs/>
          <w:sz w:val="28"/>
          <w:szCs w:val="28"/>
        </w:rPr>
        <w:t xml:space="preserve">Capstone Project </w:t>
      </w:r>
    </w:p>
    <w:p w14:paraId="78AE055E" w14:textId="4B4D253E" w:rsidR="00C867DD" w:rsidRPr="00C4250A" w:rsidRDefault="00DB3C50" w:rsidP="00C867DD">
      <w:pPr>
        <w:jc w:val="center"/>
        <w:rPr>
          <w:rFonts w:ascii="Times New Roman" w:eastAsia="Times New Roman" w:hAnsi="Times New Roman" w:cs="Times New Roman"/>
          <w:b/>
          <w:bCs/>
          <w:sz w:val="28"/>
          <w:szCs w:val="28"/>
        </w:rPr>
      </w:pPr>
      <w:r w:rsidRPr="00C4250A">
        <w:rPr>
          <w:rFonts w:ascii="Times New Roman" w:eastAsia="Times New Roman" w:hAnsi="Times New Roman" w:cs="Times New Roman"/>
          <w:b/>
          <w:bCs/>
          <w:sz w:val="28"/>
          <w:szCs w:val="28"/>
        </w:rPr>
        <w:t>Machine Lear</w:t>
      </w:r>
      <w:r w:rsidR="00815F52" w:rsidRPr="00C4250A">
        <w:rPr>
          <w:rFonts w:ascii="Times New Roman" w:eastAsia="Times New Roman" w:hAnsi="Times New Roman" w:cs="Times New Roman"/>
          <w:b/>
          <w:bCs/>
          <w:sz w:val="28"/>
          <w:szCs w:val="28"/>
        </w:rPr>
        <w:t>ning Engineer Nanodegree</w:t>
      </w:r>
    </w:p>
    <w:p w14:paraId="70206713" w14:textId="77777777" w:rsidR="00C867DD" w:rsidRDefault="00C867DD" w:rsidP="00C867DD">
      <w:pPr>
        <w:jc w:val="center"/>
        <w:rPr>
          <w:rFonts w:ascii="Times New Roman" w:eastAsia="Times New Roman" w:hAnsi="Times New Roman" w:cs="Times New Roman"/>
          <w:b/>
          <w:bCs/>
          <w:sz w:val="27"/>
          <w:szCs w:val="27"/>
        </w:rPr>
      </w:pPr>
    </w:p>
    <w:p w14:paraId="55F5B766" w14:textId="77777777" w:rsidR="00C4250A" w:rsidRDefault="00C4250A" w:rsidP="00C867DD">
      <w:pPr>
        <w:jc w:val="center"/>
        <w:rPr>
          <w:rFonts w:ascii="Times New Roman" w:eastAsia="Times New Roman" w:hAnsi="Times New Roman" w:cs="Times New Roman"/>
          <w:b/>
          <w:bCs/>
          <w:sz w:val="27"/>
          <w:szCs w:val="27"/>
        </w:rPr>
      </w:pPr>
    </w:p>
    <w:p w14:paraId="0F645869" w14:textId="77777777" w:rsidR="00C4250A" w:rsidRDefault="00C4250A" w:rsidP="00C867DD">
      <w:pPr>
        <w:jc w:val="center"/>
        <w:rPr>
          <w:rFonts w:ascii="Times New Roman" w:eastAsia="Times New Roman" w:hAnsi="Times New Roman" w:cs="Times New Roman"/>
          <w:b/>
          <w:bCs/>
          <w:sz w:val="27"/>
          <w:szCs w:val="27"/>
        </w:rPr>
      </w:pPr>
    </w:p>
    <w:p w14:paraId="020CD569" w14:textId="77777777" w:rsidR="00C4250A" w:rsidRDefault="00C4250A" w:rsidP="00C867DD">
      <w:pPr>
        <w:jc w:val="center"/>
        <w:rPr>
          <w:rFonts w:ascii="Times New Roman" w:eastAsia="Times New Roman" w:hAnsi="Times New Roman" w:cs="Times New Roman"/>
          <w:b/>
          <w:bCs/>
          <w:sz w:val="27"/>
          <w:szCs w:val="27"/>
        </w:rPr>
      </w:pPr>
    </w:p>
    <w:p w14:paraId="2A9DF416" w14:textId="77777777" w:rsidR="00C4250A" w:rsidRDefault="00C4250A" w:rsidP="00C867DD">
      <w:pPr>
        <w:jc w:val="center"/>
        <w:rPr>
          <w:rFonts w:ascii="Times New Roman" w:eastAsia="Times New Roman" w:hAnsi="Times New Roman" w:cs="Times New Roman"/>
          <w:b/>
          <w:bCs/>
          <w:sz w:val="27"/>
          <w:szCs w:val="27"/>
        </w:rPr>
      </w:pPr>
    </w:p>
    <w:p w14:paraId="74F5BEF2" w14:textId="6CC477FB" w:rsidR="00C4250A" w:rsidRDefault="00C4250A" w:rsidP="00C867DD">
      <w:pPr>
        <w:jc w:val="center"/>
        <w:rPr>
          <w:rFonts w:ascii="Times New Roman" w:eastAsia="Times New Roman" w:hAnsi="Times New Roman" w:cs="Times New Roman"/>
          <w:b/>
          <w:bCs/>
          <w:sz w:val="27"/>
          <w:szCs w:val="27"/>
        </w:rPr>
      </w:pPr>
    </w:p>
    <w:p w14:paraId="483BCAD3" w14:textId="77777777" w:rsidR="00760AA5" w:rsidRDefault="00760AA5" w:rsidP="00C867DD">
      <w:pPr>
        <w:jc w:val="center"/>
        <w:rPr>
          <w:rFonts w:ascii="Times New Roman" w:eastAsia="Times New Roman" w:hAnsi="Times New Roman" w:cs="Times New Roman"/>
          <w:b/>
          <w:bCs/>
          <w:sz w:val="27"/>
          <w:szCs w:val="27"/>
        </w:rPr>
      </w:pPr>
    </w:p>
    <w:p w14:paraId="399568BB" w14:textId="254E7F55" w:rsidR="00FB68F6" w:rsidRPr="00C4250A" w:rsidRDefault="00902A11" w:rsidP="00C867DD">
      <w:pPr>
        <w:jc w:val="center"/>
        <w:rPr>
          <w:rFonts w:ascii="Times New Roman" w:eastAsia="Times New Roman" w:hAnsi="Times New Roman" w:cs="Times New Roman"/>
          <w:b/>
          <w:bCs/>
          <w:sz w:val="56"/>
          <w:szCs w:val="56"/>
        </w:rPr>
      </w:pPr>
      <w:r>
        <w:rPr>
          <w:rFonts w:ascii="Times New Roman" w:eastAsia="Times New Roman" w:hAnsi="Times New Roman" w:cs="Times New Roman"/>
          <w:b/>
          <w:bCs/>
          <w:sz w:val="56"/>
          <w:szCs w:val="56"/>
        </w:rPr>
        <w:t>Toxic Comments Classification</w:t>
      </w:r>
    </w:p>
    <w:p w14:paraId="2262D493" w14:textId="77777777" w:rsidR="00FB68F6" w:rsidRDefault="00FB68F6" w:rsidP="00C867DD">
      <w:pPr>
        <w:jc w:val="center"/>
        <w:rPr>
          <w:rFonts w:ascii="Times New Roman" w:eastAsia="Times New Roman" w:hAnsi="Times New Roman" w:cs="Times New Roman"/>
          <w:b/>
          <w:bCs/>
          <w:sz w:val="27"/>
          <w:szCs w:val="27"/>
        </w:rPr>
      </w:pPr>
    </w:p>
    <w:p w14:paraId="4375AD87" w14:textId="77777777" w:rsidR="00FB68F6" w:rsidRDefault="00FB68F6" w:rsidP="00C867DD">
      <w:pPr>
        <w:jc w:val="center"/>
        <w:rPr>
          <w:rFonts w:ascii="Times New Roman" w:eastAsia="Times New Roman" w:hAnsi="Times New Roman" w:cs="Times New Roman"/>
          <w:b/>
          <w:bCs/>
          <w:sz w:val="27"/>
          <w:szCs w:val="27"/>
        </w:rPr>
      </w:pPr>
    </w:p>
    <w:p w14:paraId="4962D31F" w14:textId="77777777" w:rsidR="00FB68F6" w:rsidRDefault="00FB68F6" w:rsidP="00C867DD">
      <w:pPr>
        <w:jc w:val="center"/>
        <w:rPr>
          <w:rFonts w:ascii="Times New Roman" w:eastAsia="Times New Roman" w:hAnsi="Times New Roman" w:cs="Times New Roman"/>
          <w:b/>
          <w:bCs/>
          <w:sz w:val="27"/>
          <w:szCs w:val="27"/>
        </w:rPr>
      </w:pPr>
    </w:p>
    <w:p w14:paraId="083D60CC" w14:textId="77777777" w:rsidR="00FB68F6" w:rsidRDefault="00FB68F6" w:rsidP="00C867DD">
      <w:pPr>
        <w:jc w:val="center"/>
        <w:rPr>
          <w:rFonts w:ascii="Times New Roman" w:eastAsia="Times New Roman" w:hAnsi="Times New Roman" w:cs="Times New Roman"/>
          <w:b/>
          <w:bCs/>
          <w:sz w:val="27"/>
          <w:szCs w:val="27"/>
        </w:rPr>
      </w:pPr>
    </w:p>
    <w:p w14:paraId="4E073EB7" w14:textId="77777777" w:rsidR="00FB68F6" w:rsidRDefault="00FB68F6" w:rsidP="00C867DD">
      <w:pPr>
        <w:jc w:val="center"/>
        <w:rPr>
          <w:rFonts w:ascii="Times New Roman" w:eastAsia="Times New Roman" w:hAnsi="Times New Roman" w:cs="Times New Roman"/>
          <w:b/>
          <w:bCs/>
          <w:sz w:val="27"/>
          <w:szCs w:val="27"/>
        </w:rPr>
      </w:pPr>
    </w:p>
    <w:p w14:paraId="532C6519" w14:textId="77777777" w:rsidR="00FB68F6" w:rsidRDefault="00FB68F6" w:rsidP="00C867DD">
      <w:pPr>
        <w:jc w:val="center"/>
        <w:rPr>
          <w:rFonts w:ascii="Times New Roman" w:eastAsia="Times New Roman" w:hAnsi="Times New Roman" w:cs="Times New Roman"/>
          <w:b/>
          <w:bCs/>
          <w:sz w:val="27"/>
          <w:szCs w:val="27"/>
        </w:rPr>
      </w:pPr>
    </w:p>
    <w:p w14:paraId="54ACC5FE" w14:textId="0E66EAD8" w:rsidR="00FB68F6" w:rsidRDefault="00FB68F6" w:rsidP="00C867DD">
      <w:pPr>
        <w:jc w:val="center"/>
        <w:rPr>
          <w:rFonts w:ascii="Times New Roman" w:eastAsia="Times New Roman" w:hAnsi="Times New Roman" w:cs="Times New Roman"/>
          <w:b/>
          <w:bCs/>
          <w:sz w:val="27"/>
          <w:szCs w:val="27"/>
        </w:rPr>
      </w:pPr>
    </w:p>
    <w:p w14:paraId="1D4C21F5" w14:textId="0CBF8468" w:rsidR="00C4250A" w:rsidRDefault="00C4250A" w:rsidP="00C867DD">
      <w:pPr>
        <w:jc w:val="center"/>
        <w:rPr>
          <w:rFonts w:ascii="Times New Roman" w:eastAsia="Times New Roman" w:hAnsi="Times New Roman" w:cs="Times New Roman"/>
          <w:b/>
          <w:bCs/>
          <w:sz w:val="27"/>
          <w:szCs w:val="27"/>
        </w:rPr>
      </w:pPr>
    </w:p>
    <w:p w14:paraId="2A473970" w14:textId="039BA729" w:rsidR="00C4250A" w:rsidRDefault="00C4250A" w:rsidP="00C867DD">
      <w:pPr>
        <w:jc w:val="center"/>
        <w:rPr>
          <w:rFonts w:ascii="Times New Roman" w:eastAsia="Times New Roman" w:hAnsi="Times New Roman" w:cs="Times New Roman"/>
          <w:b/>
          <w:bCs/>
          <w:sz w:val="27"/>
          <w:szCs w:val="27"/>
        </w:rPr>
      </w:pPr>
    </w:p>
    <w:p w14:paraId="5FBB48AA" w14:textId="77777777" w:rsidR="00760AA5" w:rsidRDefault="00760AA5" w:rsidP="00C867DD">
      <w:pPr>
        <w:jc w:val="center"/>
        <w:rPr>
          <w:rFonts w:ascii="Times New Roman" w:eastAsia="Times New Roman" w:hAnsi="Times New Roman" w:cs="Times New Roman"/>
          <w:b/>
          <w:bCs/>
          <w:sz w:val="27"/>
          <w:szCs w:val="27"/>
        </w:rPr>
      </w:pPr>
    </w:p>
    <w:p w14:paraId="0D959A03" w14:textId="77777777" w:rsidR="00FB68F6" w:rsidRDefault="00FB68F6" w:rsidP="00C867DD">
      <w:pPr>
        <w:jc w:val="center"/>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 xml:space="preserve">Mohammed </w:t>
      </w:r>
      <w:proofErr w:type="spellStart"/>
      <w:r>
        <w:rPr>
          <w:rFonts w:ascii="Times New Roman" w:eastAsia="Times New Roman" w:hAnsi="Times New Roman" w:cs="Times New Roman"/>
          <w:b/>
          <w:bCs/>
          <w:sz w:val="27"/>
          <w:szCs w:val="27"/>
        </w:rPr>
        <w:t>Almohammedsaleh</w:t>
      </w:r>
      <w:proofErr w:type="spellEnd"/>
    </w:p>
    <w:p w14:paraId="08AE8CA9" w14:textId="3EE5BB36" w:rsidR="007F4F2D" w:rsidRDefault="00C867DD" w:rsidP="007F4F2D">
      <w:pPr>
        <w:jc w:val="center"/>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br w:type="page"/>
      </w:r>
    </w:p>
    <w:p w14:paraId="672CF037" w14:textId="121E48F5" w:rsidR="00277A40" w:rsidRPr="00755936" w:rsidRDefault="007F4F2D" w:rsidP="00755936">
      <w:pPr>
        <w:pStyle w:val="Heading1"/>
        <w:rPr>
          <w:rFonts w:eastAsia="Times New Roman"/>
        </w:rPr>
      </w:pPr>
      <w:r>
        <w:rPr>
          <w:rFonts w:eastAsia="Times New Roman"/>
        </w:rPr>
        <w:lastRenderedPageBreak/>
        <w:t>Definition</w:t>
      </w:r>
    </w:p>
    <w:p w14:paraId="2C75C2E9" w14:textId="324C3836" w:rsidR="00E0094A" w:rsidRDefault="00E0094A" w:rsidP="00E0094A">
      <w:pPr>
        <w:pStyle w:val="Heading2"/>
      </w:pPr>
      <w:r>
        <w:t>Project Overview</w:t>
      </w:r>
    </w:p>
    <w:p w14:paraId="31154EDA" w14:textId="1BE73631" w:rsidR="00216C18" w:rsidRPr="00216C18" w:rsidRDefault="00216C18" w:rsidP="00216C18">
      <w:pPr>
        <w:pStyle w:val="Heading4"/>
      </w:pPr>
      <w:r>
        <w:t>Project domain</w:t>
      </w:r>
    </w:p>
    <w:p w14:paraId="03AA9CA8" w14:textId="1016B664" w:rsidR="00FF7A81" w:rsidRDefault="00FF7A81" w:rsidP="00E0094A">
      <w:r w:rsidRPr="00FF7A81">
        <w:t xml:space="preserve">Nowadays, </w:t>
      </w:r>
      <w:proofErr w:type="gramStart"/>
      <w:r w:rsidRPr="00FF7A81">
        <w:t>the majority of</w:t>
      </w:r>
      <w:proofErr w:type="gramEnd"/>
      <w:r w:rsidRPr="00FF7A81">
        <w:t xml:space="preserve"> individuals are active on at least one social networking platform. Not just adults, but even teenagers use them. Nonetheless, some people abuse these platforms to vent their wrath and rage via bullying and the use of filthy language. That is why it is critical to avoid this sort of behavior on the platform by banning anyone who use this language. It will be a tiresome task to force humans to read each remark and determine </w:t>
      </w:r>
      <w:proofErr w:type="gramStart"/>
      <w:r w:rsidRPr="00FF7A81">
        <w:t>whether or not</w:t>
      </w:r>
      <w:proofErr w:type="gramEnd"/>
      <w:r w:rsidRPr="00FF7A81">
        <w:t xml:space="preserve"> it is offensive. That is where Machine Learning comes in help; we can train a model to determine which comment is harmful.</w:t>
      </w:r>
    </w:p>
    <w:p w14:paraId="525FE3D5" w14:textId="58A2518B" w:rsidR="00216C18" w:rsidRDefault="00216C18" w:rsidP="00216C18">
      <w:pPr>
        <w:pStyle w:val="Heading4"/>
      </w:pPr>
      <w:r>
        <w:t>Dataset and input</w:t>
      </w:r>
    </w:p>
    <w:p w14:paraId="54B5C967" w14:textId="6BCE55F5" w:rsidR="00216C18" w:rsidRDefault="00216C18" w:rsidP="00216C18">
      <w:r w:rsidRPr="00535B76">
        <w:t xml:space="preserve">The dataset was obtained for free from </w:t>
      </w:r>
      <w:r w:rsidR="00BA1948">
        <w:t>a</w:t>
      </w:r>
      <w:r w:rsidRPr="00535B76">
        <w:t xml:space="preserve"> Kaggle competition page.</w:t>
      </w:r>
      <w:r>
        <w:t xml:space="preserve"> It contains </w:t>
      </w:r>
      <w:proofErr w:type="gramStart"/>
      <w:r>
        <w:t>a large number of</w:t>
      </w:r>
      <w:proofErr w:type="gramEnd"/>
      <w:r>
        <w:t xml:space="preserve"> comments taken from Wikipedia talk page. </w:t>
      </w:r>
    </w:p>
    <w:p w14:paraId="2A4043A6" w14:textId="35EB1483" w:rsidR="00426713" w:rsidRDefault="00426713" w:rsidP="00216C18">
      <w:r>
        <w:t xml:space="preserve">The dataset is divided into three csv files: </w:t>
      </w:r>
    </w:p>
    <w:p w14:paraId="358CF17C" w14:textId="25090C82" w:rsidR="00426713" w:rsidRDefault="00426713" w:rsidP="00426713">
      <w:pPr>
        <w:pStyle w:val="ListParagraph"/>
        <w:numPr>
          <w:ilvl w:val="0"/>
          <w:numId w:val="20"/>
        </w:numPr>
      </w:pPr>
      <w:r>
        <w:t xml:space="preserve">train.csv: containing 150000 comments for training. </w:t>
      </w:r>
    </w:p>
    <w:p w14:paraId="5385332F" w14:textId="15501012" w:rsidR="00426713" w:rsidRDefault="00426713" w:rsidP="00426713">
      <w:pPr>
        <w:pStyle w:val="ListParagraph"/>
        <w:numPr>
          <w:ilvl w:val="0"/>
          <w:numId w:val="20"/>
        </w:numPr>
      </w:pPr>
      <w:r>
        <w:t xml:space="preserve">test.csv: containing another 150000 comments for testing (without labels). </w:t>
      </w:r>
    </w:p>
    <w:p w14:paraId="74B77F47" w14:textId="039AE4EB" w:rsidR="00426713" w:rsidRDefault="00426713" w:rsidP="00426713">
      <w:pPr>
        <w:pStyle w:val="ListParagraph"/>
        <w:numPr>
          <w:ilvl w:val="0"/>
          <w:numId w:val="20"/>
        </w:numPr>
      </w:pPr>
      <w:r>
        <w:t xml:space="preserve">test_labels.csv: containing labels for test.csv entries. </w:t>
      </w:r>
    </w:p>
    <w:p w14:paraId="2078DF2F" w14:textId="77777777" w:rsidR="00E0094A" w:rsidRDefault="00DA3011" w:rsidP="00E0094A">
      <w:pPr>
        <w:pStyle w:val="Heading2"/>
      </w:pPr>
      <w:r>
        <w:t>Problem Statement</w:t>
      </w:r>
    </w:p>
    <w:p w14:paraId="73A4FFA3" w14:textId="191000E7" w:rsidR="00BA1948" w:rsidRDefault="00ED16C1" w:rsidP="00E0094A">
      <w:r w:rsidRPr="00ED16C1">
        <w:t xml:space="preserve">This project will design a machine learning model that will evaluate </w:t>
      </w:r>
      <w:r w:rsidR="00BA1948">
        <w:t xml:space="preserve">a huge set of </w:t>
      </w:r>
      <w:r w:rsidRPr="00ED16C1">
        <w:t>comments</w:t>
      </w:r>
      <w:r w:rsidR="00BA1948">
        <w:t xml:space="preserve"> </w:t>
      </w:r>
      <w:r w:rsidRPr="00ED16C1">
        <w:t xml:space="preserve">and then utilize the trained model </w:t>
      </w:r>
      <w:r w:rsidR="00BA1948">
        <w:t xml:space="preserve">to predict the level of toxicity of a given comment. The level of toxicity will fall into one or more of the following types: </w:t>
      </w:r>
    </w:p>
    <w:p w14:paraId="7E9436F1" w14:textId="7FD1F9DE" w:rsidR="00D72BBF" w:rsidRDefault="00D72BBF" w:rsidP="005C160F">
      <w:pPr>
        <w:pStyle w:val="ListParagraph"/>
        <w:numPr>
          <w:ilvl w:val="0"/>
          <w:numId w:val="10"/>
        </w:numPr>
      </w:pPr>
      <w:r>
        <w:t>toxic</w:t>
      </w:r>
    </w:p>
    <w:p w14:paraId="170CADD2" w14:textId="6F800B38" w:rsidR="00D72BBF" w:rsidRDefault="00D72BBF" w:rsidP="005C160F">
      <w:pPr>
        <w:pStyle w:val="ListParagraph"/>
        <w:numPr>
          <w:ilvl w:val="0"/>
          <w:numId w:val="10"/>
        </w:numPr>
      </w:pPr>
      <w:proofErr w:type="spellStart"/>
      <w:r>
        <w:t>severe_toxic</w:t>
      </w:r>
      <w:proofErr w:type="spellEnd"/>
    </w:p>
    <w:p w14:paraId="5C7504EA" w14:textId="1E3B4D72" w:rsidR="00D72BBF" w:rsidRDefault="00D72BBF" w:rsidP="005C160F">
      <w:pPr>
        <w:pStyle w:val="ListParagraph"/>
        <w:numPr>
          <w:ilvl w:val="0"/>
          <w:numId w:val="10"/>
        </w:numPr>
      </w:pPr>
      <w:r>
        <w:t>obscene</w:t>
      </w:r>
    </w:p>
    <w:p w14:paraId="104A649F" w14:textId="6416C9AE" w:rsidR="00D72BBF" w:rsidRDefault="00D72BBF" w:rsidP="005C160F">
      <w:pPr>
        <w:pStyle w:val="ListParagraph"/>
        <w:numPr>
          <w:ilvl w:val="0"/>
          <w:numId w:val="10"/>
        </w:numPr>
      </w:pPr>
      <w:r>
        <w:t>threat</w:t>
      </w:r>
    </w:p>
    <w:p w14:paraId="1102D28D" w14:textId="59440C0D" w:rsidR="00D72BBF" w:rsidRDefault="00D72BBF" w:rsidP="005C160F">
      <w:pPr>
        <w:pStyle w:val="ListParagraph"/>
        <w:numPr>
          <w:ilvl w:val="0"/>
          <w:numId w:val="10"/>
        </w:numPr>
      </w:pPr>
      <w:r>
        <w:t>insult</w:t>
      </w:r>
    </w:p>
    <w:p w14:paraId="59AC9511" w14:textId="4BFBD90E" w:rsidR="00ED16C1" w:rsidRDefault="00D72BBF" w:rsidP="005C160F">
      <w:pPr>
        <w:pStyle w:val="ListParagraph"/>
        <w:numPr>
          <w:ilvl w:val="0"/>
          <w:numId w:val="10"/>
        </w:numPr>
      </w:pPr>
      <w:proofErr w:type="spellStart"/>
      <w:r>
        <w:t>identity_hate</w:t>
      </w:r>
      <w:proofErr w:type="spellEnd"/>
    </w:p>
    <w:p w14:paraId="17C2D650" w14:textId="77777777" w:rsidR="005C160F" w:rsidRDefault="005C160F" w:rsidP="005C160F">
      <w:pPr>
        <w:pStyle w:val="ListParagraph"/>
      </w:pPr>
    </w:p>
    <w:p w14:paraId="78DC33F6" w14:textId="3D7CB217" w:rsidR="00E0094A" w:rsidRDefault="006C2024" w:rsidP="00E0094A">
      <w:pPr>
        <w:pStyle w:val="Heading2"/>
      </w:pPr>
      <w:r>
        <w:t>Evaluation Metric</w:t>
      </w:r>
      <w:r w:rsidR="00E0094A">
        <w:t>s</w:t>
      </w:r>
    </w:p>
    <w:p w14:paraId="68070018" w14:textId="1A06EA44" w:rsidR="000609EE" w:rsidRDefault="007158AE" w:rsidP="007158AE">
      <w:r>
        <w:t>In</w:t>
      </w:r>
      <w:r w:rsidR="00932F09">
        <w:t xml:space="preserve"> my</w:t>
      </w:r>
      <w:r>
        <w:t xml:space="preserve"> proposal </w:t>
      </w:r>
      <w:r w:rsidR="00932F09">
        <w:t>I</w:t>
      </w:r>
      <w:r>
        <w:t xml:space="preserve"> chose accuracy score to be my evaluation metrics to the model. However, after further research I found that accuracy score does not describe the whole story.</w:t>
      </w:r>
      <w:r w:rsidR="000609EE">
        <w:t xml:space="preserve"> Accuracy score will give us the relation between the correct predictions to the whole dataset. </w:t>
      </w:r>
      <w:r w:rsidR="008941B1">
        <w:t xml:space="preserve">It </w:t>
      </w:r>
      <w:proofErr w:type="gramStart"/>
      <w:r w:rsidR="008941B1">
        <w:t>describe</w:t>
      </w:r>
      <w:proofErr w:type="gramEnd"/>
      <w:r w:rsidR="008941B1">
        <w:t xml:space="preserve"> how much true positives and true negatives the model got right. However, since our </w:t>
      </w:r>
      <w:r w:rsidR="00832C27">
        <w:t xml:space="preserve">dataset </w:t>
      </w:r>
      <w:r w:rsidR="008941B1">
        <w:t xml:space="preserve">contains imbalance </w:t>
      </w:r>
      <w:r w:rsidR="00832C27">
        <w:t xml:space="preserve">data towards </w:t>
      </w:r>
      <w:r w:rsidR="000F376D">
        <w:t>unlabeled</w:t>
      </w:r>
      <w:r w:rsidR="00832C27">
        <w:t xml:space="preserve"> data, the accuracy will be higher if the model </w:t>
      </w:r>
      <w:r w:rsidR="00F47794">
        <w:t xml:space="preserve">was to </w:t>
      </w:r>
      <w:r w:rsidR="000F376D">
        <w:t>randomly</w:t>
      </w:r>
      <w:r w:rsidR="00F47794">
        <w:t xml:space="preserve"> </w:t>
      </w:r>
      <w:r w:rsidR="000F376D">
        <w:t>predict</w:t>
      </w:r>
      <w:r w:rsidR="00F47794">
        <w:t xml:space="preserve"> zeros. </w:t>
      </w:r>
    </w:p>
    <w:p w14:paraId="66E286E2" w14:textId="229780FD" w:rsidR="000609EE" w:rsidRDefault="000609EE" w:rsidP="000609EE">
      <w:proofErr w:type="gramStart"/>
      <w:r>
        <w:lastRenderedPageBreak/>
        <w:t>However</w:t>
      </w:r>
      <w:proofErr w:type="gramEnd"/>
      <w:r>
        <w:t xml:space="preserve"> since our dataset contains a large number of negative (0) values, compared to the positive ones. It is better to evaluate the model based on how well it can predict the positive (1) values</w:t>
      </w:r>
      <w:r w:rsidR="00021E3D">
        <w:t>, which can be accomplished with precision and recall metrics</w:t>
      </w:r>
      <w:r>
        <w:t xml:space="preserve">. </w:t>
      </w:r>
    </w:p>
    <w:p w14:paraId="5D568ABD" w14:textId="4BE8CD7D" w:rsidR="000609EE" w:rsidRDefault="000609EE" w:rsidP="000609EE">
      <w:r>
        <w:t xml:space="preserve">So, </w:t>
      </w:r>
      <w:r w:rsidR="00021E3D">
        <w:t>Precision and Recall will be the</w:t>
      </w:r>
      <w:r w:rsidR="000F376D">
        <w:t xml:space="preserve"> main</w:t>
      </w:r>
      <w:r w:rsidR="00021E3D">
        <w:t xml:space="preserve"> evaluation metric</w:t>
      </w:r>
      <w:r w:rsidR="000F376D">
        <w:t>s</w:t>
      </w:r>
      <w:r w:rsidR="00021E3D">
        <w:t xml:space="preserve"> that will be used in this project.  </w:t>
      </w:r>
    </w:p>
    <w:p w14:paraId="3D20240E" w14:textId="18C0468F" w:rsidR="00850C44" w:rsidRDefault="00850C44" w:rsidP="00850C44">
      <w:pPr>
        <w:pStyle w:val="ListParagraph"/>
        <w:numPr>
          <w:ilvl w:val="0"/>
          <w:numId w:val="10"/>
        </w:numPr>
      </w:pPr>
      <w:r>
        <w:t xml:space="preserve">Precision: </w:t>
      </w:r>
      <w:r w:rsidR="00200047">
        <w:t xml:space="preserve">describes </w:t>
      </w:r>
      <w:r w:rsidR="00200047" w:rsidRPr="00200047">
        <w:t>the proportion of accurately predicted positive observations to all observed positive observations in the actual class</w:t>
      </w:r>
      <w:r w:rsidR="00200047">
        <w:t>.</w:t>
      </w:r>
    </w:p>
    <w:p w14:paraId="66A0C7D6" w14:textId="5BACF9FB" w:rsidR="00850C44" w:rsidRDefault="00850C44" w:rsidP="00850C44">
      <w:pPr>
        <w:pStyle w:val="ListParagraph"/>
        <w:numPr>
          <w:ilvl w:val="0"/>
          <w:numId w:val="10"/>
        </w:numPr>
      </w:pPr>
      <w:r>
        <w:t xml:space="preserve">Recall: describe </w:t>
      </w:r>
      <w:r>
        <w:rPr>
          <w:rStyle w:val="hgkelc"/>
        </w:rPr>
        <w:t xml:space="preserve">the ratio of correctly predicted positive observations to </w:t>
      </w:r>
      <w:proofErr w:type="gramStart"/>
      <w:r>
        <w:rPr>
          <w:rStyle w:val="hgkelc"/>
        </w:rPr>
        <w:t>the all</w:t>
      </w:r>
      <w:proofErr w:type="gramEnd"/>
      <w:r>
        <w:rPr>
          <w:rStyle w:val="hgkelc"/>
        </w:rPr>
        <w:t xml:space="preserve"> observations in actual class</w:t>
      </w:r>
    </w:p>
    <w:p w14:paraId="4A56FEF2" w14:textId="392DE202" w:rsidR="00E0094A" w:rsidRDefault="00E0094A" w:rsidP="00E0094A"/>
    <w:p w14:paraId="03034020" w14:textId="77777777" w:rsidR="00E0094A" w:rsidRDefault="00E0094A" w:rsidP="00E0094A"/>
    <w:p w14:paraId="7BFE2FE5" w14:textId="48A12FDC" w:rsidR="00277A40" w:rsidRDefault="007F4F2D" w:rsidP="00755936">
      <w:pPr>
        <w:pStyle w:val="Heading1"/>
      </w:pPr>
      <w:r>
        <w:t>Analysis</w:t>
      </w:r>
    </w:p>
    <w:p w14:paraId="33823FEE" w14:textId="7694EC3F" w:rsidR="00B41107" w:rsidRDefault="00B41107" w:rsidP="00B41107">
      <w:pPr>
        <w:pStyle w:val="Heading2"/>
        <w:numPr>
          <w:ilvl w:val="0"/>
          <w:numId w:val="15"/>
        </w:numPr>
      </w:pPr>
      <w:r>
        <w:t>Data Exploration</w:t>
      </w:r>
    </w:p>
    <w:p w14:paraId="07280658" w14:textId="6B7DAC7D" w:rsidR="004C698C" w:rsidRDefault="004C698C" w:rsidP="004C698C">
      <w:r>
        <w:t xml:space="preserve">Data Input Fields: </w:t>
      </w:r>
    </w:p>
    <w:p w14:paraId="4F4F1AFD" w14:textId="0F98BB78" w:rsidR="00C25F14" w:rsidRPr="00C25F14" w:rsidRDefault="00C25F14" w:rsidP="00C25F14">
      <w:pPr>
        <w:pStyle w:val="ListParagraph"/>
        <w:numPr>
          <w:ilvl w:val="0"/>
          <w:numId w:val="21"/>
        </w:numPr>
        <w:rPr>
          <w:b/>
          <w:bCs/>
          <w:szCs w:val="24"/>
        </w:rPr>
      </w:pPr>
      <w:r w:rsidRPr="00C25F14">
        <w:rPr>
          <w:b/>
          <w:bCs/>
          <w:szCs w:val="24"/>
        </w:rPr>
        <w:t>train.csv:</w:t>
      </w:r>
    </w:p>
    <w:p w14:paraId="258819FD" w14:textId="77777777" w:rsidR="004C698C" w:rsidRDefault="004C698C" w:rsidP="004C698C">
      <w:pPr>
        <w:pStyle w:val="ListParagraph"/>
        <w:numPr>
          <w:ilvl w:val="0"/>
          <w:numId w:val="8"/>
        </w:numPr>
      </w:pPr>
      <w:r>
        <w:t>id: comment id, will not be used</w:t>
      </w:r>
    </w:p>
    <w:p w14:paraId="7159C557" w14:textId="77777777" w:rsidR="004C698C" w:rsidRDefault="004C698C" w:rsidP="004C698C">
      <w:pPr>
        <w:pStyle w:val="ListParagraph"/>
        <w:numPr>
          <w:ilvl w:val="0"/>
          <w:numId w:val="8"/>
        </w:numPr>
      </w:pPr>
      <w:proofErr w:type="spellStart"/>
      <w:r>
        <w:t>comment_</w:t>
      </w:r>
      <w:proofErr w:type="gramStart"/>
      <w:r>
        <w:t>text</w:t>
      </w:r>
      <w:proofErr w:type="spellEnd"/>
      <w:r>
        <w:t>:</w:t>
      </w:r>
      <w:proofErr w:type="gramEnd"/>
      <w:r>
        <w:t xml:space="preserve"> contains the raw text for the comment  </w:t>
      </w:r>
    </w:p>
    <w:p w14:paraId="1BF490EB" w14:textId="77777777" w:rsidR="004C698C" w:rsidRDefault="004C698C" w:rsidP="004C698C">
      <w:pPr>
        <w:pStyle w:val="ListParagraph"/>
        <w:numPr>
          <w:ilvl w:val="0"/>
          <w:numId w:val="9"/>
        </w:numPr>
      </w:pPr>
      <w:r>
        <w:t xml:space="preserve">toxic: binary field indicating whether the comment is toxic </w:t>
      </w:r>
    </w:p>
    <w:p w14:paraId="10685A05" w14:textId="77777777" w:rsidR="004C698C" w:rsidRDefault="004C698C" w:rsidP="004C698C">
      <w:pPr>
        <w:pStyle w:val="ListParagraph"/>
        <w:numPr>
          <w:ilvl w:val="0"/>
          <w:numId w:val="9"/>
        </w:numPr>
      </w:pPr>
      <w:proofErr w:type="spellStart"/>
      <w:r>
        <w:t>sever_toxic</w:t>
      </w:r>
      <w:proofErr w:type="spellEnd"/>
      <w:r>
        <w:t xml:space="preserve">: binary field indicating whether the comment is extremely toxic </w:t>
      </w:r>
    </w:p>
    <w:p w14:paraId="0E5232B5" w14:textId="77777777" w:rsidR="004C698C" w:rsidRDefault="004C698C" w:rsidP="004C698C">
      <w:pPr>
        <w:pStyle w:val="ListParagraph"/>
        <w:numPr>
          <w:ilvl w:val="0"/>
          <w:numId w:val="9"/>
        </w:numPr>
      </w:pPr>
      <w:r>
        <w:t xml:space="preserve">obscene: binary field indicating whether the comment is obscene </w:t>
      </w:r>
    </w:p>
    <w:p w14:paraId="027008C6" w14:textId="77777777" w:rsidR="004C698C" w:rsidRDefault="004C698C" w:rsidP="004C698C">
      <w:pPr>
        <w:pStyle w:val="ListParagraph"/>
        <w:numPr>
          <w:ilvl w:val="0"/>
          <w:numId w:val="9"/>
        </w:numPr>
      </w:pPr>
      <w:r>
        <w:t>threat: binary field indicating whether the comment is a threat</w:t>
      </w:r>
    </w:p>
    <w:p w14:paraId="1F0D3E31" w14:textId="77777777" w:rsidR="004C698C" w:rsidRDefault="004C698C" w:rsidP="004C698C">
      <w:pPr>
        <w:pStyle w:val="ListParagraph"/>
        <w:numPr>
          <w:ilvl w:val="0"/>
          <w:numId w:val="9"/>
        </w:numPr>
      </w:pPr>
      <w:r>
        <w:t xml:space="preserve">insult: binary field indicating whether the comment is an insult </w:t>
      </w:r>
    </w:p>
    <w:p w14:paraId="5A17A25C" w14:textId="310F1F41" w:rsidR="004C698C" w:rsidRDefault="004C698C" w:rsidP="004C698C">
      <w:pPr>
        <w:pStyle w:val="ListParagraph"/>
        <w:numPr>
          <w:ilvl w:val="0"/>
          <w:numId w:val="9"/>
        </w:numPr>
      </w:pPr>
      <w:proofErr w:type="spellStart"/>
      <w:r>
        <w:t>identity_hate</w:t>
      </w:r>
      <w:proofErr w:type="spellEnd"/>
      <w:r>
        <w:t>: binary field indicating whether the comment consist of identity has</w:t>
      </w:r>
    </w:p>
    <w:p w14:paraId="793EE7EC" w14:textId="77777777" w:rsidR="00760614" w:rsidRDefault="00760614" w:rsidP="00760614">
      <w:r>
        <w:t>This dataset has a total of 159571 records.</w:t>
      </w:r>
      <w:r>
        <w:t xml:space="preserve"> </w:t>
      </w:r>
      <w:r>
        <w:t xml:space="preserve">By contrast, only 16225 comments have been categorized into at least one of the </w:t>
      </w:r>
      <w:r>
        <w:t>six</w:t>
      </w:r>
      <w:r>
        <w:t xml:space="preserve"> categories.</w:t>
      </w:r>
      <w:r>
        <w:t xml:space="preserve"> </w:t>
      </w:r>
      <w:r>
        <w:t xml:space="preserve">This demonstrates that the dataset is not evenly distributed. </w:t>
      </w:r>
    </w:p>
    <w:p w14:paraId="7F0F89B2" w14:textId="3EA5D80F" w:rsidR="00C25F14" w:rsidRDefault="00C25F14" w:rsidP="00760614">
      <w:r>
        <w:t xml:space="preserve">The testing dataset is pre </w:t>
      </w:r>
      <w:r w:rsidR="00760614">
        <w:t>divided</w:t>
      </w:r>
      <w:r>
        <w:t xml:space="preserve"> into two file</w:t>
      </w:r>
      <w:r w:rsidR="00760614">
        <w:t>s</w:t>
      </w:r>
      <w:r>
        <w:t xml:space="preserve">: </w:t>
      </w:r>
    </w:p>
    <w:p w14:paraId="74A460D0" w14:textId="749282DF" w:rsidR="00C25F14" w:rsidRDefault="00C25F14" w:rsidP="00C25F14">
      <w:pPr>
        <w:pStyle w:val="ListParagraph"/>
        <w:numPr>
          <w:ilvl w:val="0"/>
          <w:numId w:val="21"/>
        </w:numPr>
      </w:pPr>
      <w:r>
        <w:t>test.csv: consist of the comments and their IDs</w:t>
      </w:r>
    </w:p>
    <w:p w14:paraId="244254BA" w14:textId="4FF958E9" w:rsidR="00C25F14" w:rsidRDefault="00C25F14" w:rsidP="00542F52">
      <w:pPr>
        <w:pStyle w:val="ListParagraph"/>
        <w:numPr>
          <w:ilvl w:val="0"/>
          <w:numId w:val="21"/>
        </w:numPr>
      </w:pPr>
      <w:r>
        <w:t xml:space="preserve">test_labels.csv: consist of the same comment IDs </w:t>
      </w:r>
      <w:r w:rsidR="00542F52">
        <w:t xml:space="preserve">with their labels. </w:t>
      </w:r>
    </w:p>
    <w:p w14:paraId="691DE4AD" w14:textId="12271FCF" w:rsidR="00542F52" w:rsidRDefault="00F3441D" w:rsidP="00E76797">
      <w:pPr>
        <w:pStyle w:val="Heading2"/>
        <w:numPr>
          <w:ilvl w:val="0"/>
          <w:numId w:val="15"/>
        </w:numPr>
      </w:pPr>
      <w:r>
        <w:lastRenderedPageBreak/>
        <w:t>Exploratory Visualization</w:t>
      </w:r>
    </w:p>
    <w:p w14:paraId="3ADAAD7F" w14:textId="4B6C0097" w:rsidR="00542F52" w:rsidRDefault="005F40BB" w:rsidP="00542F52">
      <w:r>
        <w:rPr>
          <w:noProof/>
        </w:rPr>
        <mc:AlternateContent>
          <mc:Choice Requires="wps">
            <w:drawing>
              <wp:anchor distT="0" distB="0" distL="114300" distR="114300" simplePos="0" relativeHeight="251672576" behindDoc="0" locked="0" layoutInCell="1" allowOverlap="1" wp14:anchorId="1E28A1B9" wp14:editId="63B732FF">
                <wp:simplePos x="0" y="0"/>
                <wp:positionH relativeFrom="margin">
                  <wp:posOffset>1265123</wp:posOffset>
                </wp:positionH>
                <wp:positionV relativeFrom="paragraph">
                  <wp:posOffset>672693</wp:posOffset>
                </wp:positionV>
                <wp:extent cx="3865880" cy="226695"/>
                <wp:effectExtent l="0" t="0" r="1270" b="1905"/>
                <wp:wrapTopAndBottom/>
                <wp:docPr id="9" name="Text Box 9"/>
                <wp:cNvGraphicFramePr/>
                <a:graphic xmlns:a="http://schemas.openxmlformats.org/drawingml/2006/main">
                  <a:graphicData uri="http://schemas.microsoft.com/office/word/2010/wordprocessingShape">
                    <wps:wsp>
                      <wps:cNvSpPr txBox="1"/>
                      <wps:spPr>
                        <a:xfrm>
                          <a:off x="0" y="0"/>
                          <a:ext cx="3865880" cy="226695"/>
                        </a:xfrm>
                        <a:prstGeom prst="rect">
                          <a:avLst/>
                        </a:prstGeom>
                        <a:solidFill>
                          <a:prstClr val="white"/>
                        </a:solidFill>
                        <a:ln>
                          <a:noFill/>
                        </a:ln>
                      </wps:spPr>
                      <wps:txbx>
                        <w:txbxContent>
                          <w:p w14:paraId="5AAADA3A" w14:textId="09BE5D68" w:rsidR="005F40BB" w:rsidRPr="00654DAC" w:rsidRDefault="005F40BB" w:rsidP="005F40BB">
                            <w:pPr>
                              <w:pStyle w:val="Caption"/>
                              <w:rPr>
                                <w:noProof/>
                                <w:sz w:val="24"/>
                              </w:rPr>
                            </w:pPr>
                            <w:r>
                              <w:t xml:space="preserve">Figure </w:t>
                            </w:r>
                            <w:r>
                              <w:fldChar w:fldCharType="begin"/>
                            </w:r>
                            <w:r>
                              <w:instrText xml:space="preserve"> SEQ Figure \* ARABIC </w:instrText>
                            </w:r>
                            <w:r>
                              <w:fldChar w:fldCharType="separate"/>
                            </w:r>
                            <w:r>
                              <w:rPr>
                                <w:noProof/>
                              </w:rPr>
                              <w:t>1</w:t>
                            </w:r>
                            <w:r>
                              <w:fldChar w:fldCharType="end"/>
                            </w:r>
                            <w:r>
                              <w:t>: Number of occurrences of each categor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E28A1B9" id="_x0000_t202" coordsize="21600,21600" o:spt="202" path="m,l,21600r21600,l21600,xe">
                <v:stroke joinstyle="miter"/>
                <v:path gradientshapeok="t" o:connecttype="rect"/>
              </v:shapetype>
              <v:shape id="Text Box 9" o:spid="_x0000_s1026" type="#_x0000_t202" style="position:absolute;margin-left:99.6pt;margin-top:52.95pt;width:304.4pt;height:17.85pt;z-index:2516725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" stroked="f">
                <v:textbox inset="0,0,0,0">
                  <w:txbxContent>
                    <w:p w14:paraId="5AAADA3A" w14:textId="09BE5D68" w:rsidR="005F40BB" w:rsidRPr="00654DAC" w:rsidRDefault="005F40BB" w:rsidP="005F40BB">
                      <w:pPr>
                        <w:pStyle w:val="Caption"/>
                        <w:rPr>
                          <w:noProof/>
                          <w:sz w:val="24"/>
                        </w:rPr>
                      </w:pPr>
                      <w:r>
                        <w:t xml:space="preserve">Figure </w:t>
                      </w:r>
                      <w:r>
                        <w:fldChar w:fldCharType="begin"/>
                      </w:r>
                      <w:r>
                        <w:instrText xml:space="preserve"> SEQ Figure \* ARABIC </w:instrText>
                      </w:r>
                      <w:r>
                        <w:fldChar w:fldCharType="separate"/>
                      </w:r>
                      <w:r>
                        <w:rPr>
                          <w:noProof/>
                        </w:rPr>
                        <w:t>1</w:t>
                      </w:r>
                      <w:r>
                        <w:fldChar w:fldCharType="end"/>
                      </w:r>
                      <w:r>
                        <w:t>: Number of occurrences of each category</w:t>
                      </w:r>
                    </w:p>
                  </w:txbxContent>
                </v:textbox>
                <w10:wrap type="topAndBottom" anchorx="margin"/>
              </v:shape>
            </w:pict>
          </mc:Fallback>
        </mc:AlternateContent>
      </w:r>
      <w:r w:rsidRPr="00172C5B">
        <w:rPr>
          <w:noProof/>
        </w:rPr>
        <w:drawing>
          <wp:anchor distT="0" distB="0" distL="114300" distR="114300" simplePos="0" relativeHeight="251666432" behindDoc="0" locked="0" layoutInCell="1" allowOverlap="1" wp14:anchorId="7B7AED5C" wp14:editId="6A1D53B3">
            <wp:simplePos x="0" y="0"/>
            <wp:positionH relativeFrom="margin">
              <wp:posOffset>1067435</wp:posOffset>
            </wp:positionH>
            <wp:positionV relativeFrom="paragraph">
              <wp:posOffset>996950</wp:posOffset>
            </wp:positionV>
            <wp:extent cx="3865880" cy="2352675"/>
            <wp:effectExtent l="0" t="0" r="1270" b="9525"/>
            <wp:wrapTopAndBottom/>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865880" cy="2352675"/>
                    </a:xfrm>
                    <a:prstGeom prst="rect">
                      <a:avLst/>
                    </a:prstGeom>
                  </pic:spPr>
                </pic:pic>
              </a:graphicData>
            </a:graphic>
            <wp14:sizeRelH relativeFrom="margin">
              <wp14:pctWidth>0</wp14:pctWidth>
            </wp14:sizeRelH>
            <wp14:sizeRelV relativeFrom="margin">
              <wp14:pctHeight>0</wp14:pctHeight>
            </wp14:sizeRelV>
          </wp:anchor>
        </w:drawing>
      </w:r>
      <w:r w:rsidR="007B7243">
        <w:rPr>
          <w:noProof/>
        </w:rPr>
        <mc:AlternateContent>
          <mc:Choice Requires="wps">
            <w:drawing>
              <wp:anchor distT="0" distB="0" distL="114300" distR="114300" simplePos="0" relativeHeight="251665408" behindDoc="0" locked="0" layoutInCell="1" allowOverlap="1" wp14:anchorId="71ED9AB1" wp14:editId="4E6DAC0C">
                <wp:simplePos x="0" y="0"/>
                <wp:positionH relativeFrom="margin">
                  <wp:align>right</wp:align>
                </wp:positionH>
                <wp:positionV relativeFrom="paragraph">
                  <wp:posOffset>2436495</wp:posOffset>
                </wp:positionV>
                <wp:extent cx="3066415" cy="184150"/>
                <wp:effectExtent l="0" t="0" r="635" b="6350"/>
                <wp:wrapSquare wrapText="bothSides"/>
                <wp:docPr id="5" name="Text Box 5"/>
                <wp:cNvGraphicFramePr/>
                <a:graphic xmlns:a="http://schemas.openxmlformats.org/drawingml/2006/main">
                  <a:graphicData uri="http://schemas.microsoft.com/office/word/2010/wordprocessingShape">
                    <wps:wsp>
                      <wps:cNvSpPr txBox="1"/>
                      <wps:spPr>
                        <a:xfrm>
                          <a:off x="0" y="0"/>
                          <a:ext cx="3066415" cy="184150"/>
                        </a:xfrm>
                        <a:prstGeom prst="rect">
                          <a:avLst/>
                        </a:prstGeom>
                        <a:solidFill>
                          <a:prstClr val="white"/>
                        </a:solidFill>
                        <a:ln>
                          <a:noFill/>
                        </a:ln>
                      </wps:spPr>
                      <wps:txbx>
                        <w:txbxContent>
                          <w:p w14:paraId="65C96E8A" w14:textId="4A9B9397" w:rsidR="007B7243" w:rsidRPr="00820B3D" w:rsidRDefault="007B7243" w:rsidP="007B7243">
                            <w:pPr>
                              <w:pStyle w:val="Caption"/>
                              <w:rPr>
                                <w:noProof/>
                              </w:rPr>
                            </w:pPr>
                            <w:r>
                              <w:t>Figure 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ED9AB1" id="Text Box 5" o:spid="_x0000_s1027" type="#_x0000_t202" style="position:absolute;margin-left:190.25pt;margin-top:191.85pt;width:241.45pt;height:14.5pt;z-index:25166540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" stroked="f">
                <v:textbox inset="0,0,0,0">
                  <w:txbxContent>
                    <w:p w14:paraId="65C96E8A" w14:textId="4A9B9397" w:rsidR="007B7243" w:rsidRPr="00820B3D" w:rsidRDefault="007B7243" w:rsidP="007B7243">
                      <w:pPr>
                        <w:pStyle w:val="Caption"/>
                        <w:rPr>
                          <w:noProof/>
                        </w:rPr>
                      </w:pPr>
                      <w:r>
                        <w:t>Figure 2:</w:t>
                      </w:r>
                    </w:p>
                  </w:txbxContent>
                </v:textbox>
                <w10:wrap type="square" anchorx="margin"/>
              </v:shape>
            </w:pict>
          </mc:Fallback>
        </mc:AlternateContent>
      </w:r>
      <w:r w:rsidR="00542F52" w:rsidRPr="00542F52">
        <w:t xml:space="preserve"> </w:t>
      </w:r>
      <w:r w:rsidR="00542F52">
        <w:t xml:space="preserve">The first figure shows that class ‘toxic’ takes </w:t>
      </w:r>
      <w:proofErr w:type="gramStart"/>
      <w:r w:rsidR="00542F52">
        <w:t>the majority of</w:t>
      </w:r>
      <w:proofErr w:type="gramEnd"/>
      <w:r w:rsidR="00542F52">
        <w:t xml:space="preserve"> the labeled data. However, the second figure outlines that the classified data consist about ten percent of the overall dataset. </w:t>
      </w:r>
    </w:p>
    <w:p w14:paraId="03ADD303" w14:textId="29340336" w:rsidR="000C6E5C" w:rsidRDefault="000C6E5C" w:rsidP="00542F52">
      <w:pPr>
        <w:pStyle w:val="Heading2"/>
        <w:numPr>
          <w:ilvl w:val="0"/>
          <w:numId w:val="0"/>
        </w:numPr>
        <w:ind w:left="720" w:hanging="360"/>
      </w:pPr>
    </w:p>
    <w:p w14:paraId="35255B41" w14:textId="4EE4D810" w:rsidR="00BE0211" w:rsidRDefault="005F40BB" w:rsidP="00D9195E">
      <w:r w:rsidRPr="00E76797">
        <w:drawing>
          <wp:anchor distT="0" distB="0" distL="114300" distR="114300" simplePos="0" relativeHeight="251667456" behindDoc="0" locked="0" layoutInCell="1" allowOverlap="1" wp14:anchorId="6FF02587" wp14:editId="3C41B9C0">
            <wp:simplePos x="0" y="0"/>
            <wp:positionH relativeFrom="margin">
              <wp:align>center</wp:align>
            </wp:positionH>
            <wp:positionV relativeFrom="paragraph">
              <wp:posOffset>598195</wp:posOffset>
            </wp:positionV>
            <wp:extent cx="3657600" cy="2185670"/>
            <wp:effectExtent l="0" t="0" r="0" b="5080"/>
            <wp:wrapTopAndBottom/>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57600" cy="218567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4624" behindDoc="0" locked="0" layoutInCell="1" allowOverlap="1" wp14:anchorId="6A64C33F" wp14:editId="174C6CFD">
                <wp:simplePos x="0" y="0"/>
                <wp:positionH relativeFrom="column">
                  <wp:posOffset>1144270</wp:posOffset>
                </wp:positionH>
                <wp:positionV relativeFrom="paragraph">
                  <wp:posOffset>337820</wp:posOffset>
                </wp:positionV>
                <wp:extent cx="3657600" cy="208280"/>
                <wp:effectExtent l="0" t="0" r="0" b="1270"/>
                <wp:wrapTopAndBottom/>
                <wp:docPr id="10" name="Text Box 10"/>
                <wp:cNvGraphicFramePr/>
                <a:graphic xmlns:a="http://schemas.openxmlformats.org/drawingml/2006/main">
                  <a:graphicData uri="http://schemas.microsoft.com/office/word/2010/wordprocessingShape">
                    <wps:wsp>
                      <wps:cNvSpPr txBox="1"/>
                      <wps:spPr>
                        <a:xfrm>
                          <a:off x="0" y="0"/>
                          <a:ext cx="3657600" cy="208280"/>
                        </a:xfrm>
                        <a:prstGeom prst="rect">
                          <a:avLst/>
                        </a:prstGeom>
                        <a:solidFill>
                          <a:prstClr val="white"/>
                        </a:solidFill>
                        <a:ln>
                          <a:noFill/>
                        </a:ln>
                      </wps:spPr>
                      <wps:txbx>
                        <w:txbxContent>
                          <w:p w14:paraId="76224BD4" w14:textId="5DFC3248" w:rsidR="005F40BB" w:rsidRPr="006A7FAF" w:rsidRDefault="005F40BB" w:rsidP="005F40BB">
                            <w:pPr>
                              <w:pStyle w:val="Caption"/>
                              <w:ind w:firstLine="720"/>
                              <w:rPr>
                                <w:sz w:val="24"/>
                              </w:rPr>
                            </w:pPr>
                            <w:r>
                              <w:t xml:space="preserve">Figure </w:t>
                            </w:r>
                            <w:r>
                              <w:fldChar w:fldCharType="begin"/>
                            </w:r>
                            <w:r>
                              <w:instrText xml:space="preserve"> SEQ Figure \* ARABIC </w:instrText>
                            </w:r>
                            <w:r>
                              <w:fldChar w:fldCharType="separate"/>
                            </w:r>
                            <w:r>
                              <w:rPr>
                                <w:noProof/>
                              </w:rPr>
                              <w:t>2</w:t>
                            </w:r>
                            <w:r>
                              <w:fldChar w:fldCharType="end"/>
                            </w:r>
                            <w:r>
                              <w:t xml:space="preserve"> </w:t>
                            </w:r>
                            <w:proofErr w:type="spellStart"/>
                            <w:r>
                              <w:t>destribution</w:t>
                            </w:r>
                            <w:proofErr w:type="spellEnd"/>
                            <w:r>
                              <w:t xml:space="preserve"> of classification for each categor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64C33F" id="Text Box 10" o:spid="_x0000_s1028" type="#_x0000_t202" style="position:absolute;margin-left:90.1pt;margin-top:26.6pt;width:4in;height:16.4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" stroked="f">
                <v:textbox inset="0,0,0,0">
                  <w:txbxContent>
                    <w:p w14:paraId="76224BD4" w14:textId="5DFC3248" w:rsidR="005F40BB" w:rsidRPr="006A7FAF" w:rsidRDefault="005F40BB" w:rsidP="005F40BB">
                      <w:pPr>
                        <w:pStyle w:val="Caption"/>
                        <w:ind w:firstLine="720"/>
                        <w:rPr>
                          <w:sz w:val="24"/>
                        </w:rPr>
                      </w:pPr>
                      <w:r>
                        <w:t xml:space="preserve">Figure </w:t>
                      </w:r>
                      <w:r>
                        <w:fldChar w:fldCharType="begin"/>
                      </w:r>
                      <w:r>
                        <w:instrText xml:space="preserve"> SEQ Figure \* ARABIC </w:instrText>
                      </w:r>
                      <w:r>
                        <w:fldChar w:fldCharType="separate"/>
                      </w:r>
                      <w:r>
                        <w:rPr>
                          <w:noProof/>
                        </w:rPr>
                        <w:t>2</w:t>
                      </w:r>
                      <w:r>
                        <w:fldChar w:fldCharType="end"/>
                      </w:r>
                      <w:r>
                        <w:t xml:space="preserve"> </w:t>
                      </w:r>
                      <w:proofErr w:type="spellStart"/>
                      <w:r>
                        <w:t>destribution</w:t>
                      </w:r>
                      <w:proofErr w:type="spellEnd"/>
                      <w:r>
                        <w:t xml:space="preserve"> of classification for each category</w:t>
                      </w:r>
                    </w:p>
                  </w:txbxContent>
                </v:textbox>
                <w10:wrap type="topAndBottom"/>
              </v:shape>
            </w:pict>
          </mc:Fallback>
        </mc:AlternateContent>
      </w:r>
    </w:p>
    <w:p w14:paraId="4DACAABB" w14:textId="1C40E4AB" w:rsidR="00E76797" w:rsidRDefault="00E76797" w:rsidP="00D9195E"/>
    <w:p w14:paraId="3A97157A" w14:textId="50B87171" w:rsidR="00426F90" w:rsidRDefault="00426F90" w:rsidP="00D9195E"/>
    <w:p w14:paraId="05572F85" w14:textId="72DDFAC2" w:rsidR="00B21FC6" w:rsidRPr="00B21FC6" w:rsidRDefault="000C6E5C" w:rsidP="000C6E5C">
      <w:pPr>
        <w:pStyle w:val="Heading2"/>
        <w:numPr>
          <w:ilvl w:val="0"/>
          <w:numId w:val="15"/>
        </w:numPr>
      </w:pPr>
      <w:r>
        <w:t xml:space="preserve">Algorithms and Techniques </w:t>
      </w:r>
    </w:p>
    <w:p w14:paraId="46E66B5F" w14:textId="7EC10A8A" w:rsidR="00B41107" w:rsidRDefault="00B7062E" w:rsidP="00277A40">
      <w:r>
        <w:t xml:space="preserve">All </w:t>
      </w:r>
      <w:proofErr w:type="gramStart"/>
      <w:r>
        <w:t>model</w:t>
      </w:r>
      <w:proofErr w:type="gramEnd"/>
      <w:r>
        <w:t xml:space="preserve"> will be used with </w:t>
      </w:r>
      <w:proofErr w:type="spellStart"/>
      <w:r>
        <w:t>OneVsRestClassifier</w:t>
      </w:r>
      <w:proofErr w:type="spellEnd"/>
      <w:r>
        <w:t xml:space="preserve">. </w:t>
      </w:r>
      <w:proofErr w:type="spellStart"/>
      <w:r>
        <w:t>OneVsRestClassifier</w:t>
      </w:r>
      <w:proofErr w:type="spellEnd"/>
      <w:r>
        <w:t xml:space="preserve"> will help us with the multilabel classification, as we can define it with any classification </w:t>
      </w:r>
      <w:proofErr w:type="gramStart"/>
      <w:r>
        <w:t>algorithm</w:t>
      </w:r>
      <w:proofErr w:type="gramEnd"/>
      <w:r>
        <w:t xml:space="preserve"> and it will handle</w:t>
      </w:r>
      <w:r w:rsidR="008A3920">
        <w:t xml:space="preserve"> the</w:t>
      </w:r>
      <w:r>
        <w:t xml:space="preserve"> training </w:t>
      </w:r>
      <w:r w:rsidR="008A3920">
        <w:t xml:space="preserve">of </w:t>
      </w:r>
      <w:r>
        <w:t xml:space="preserve">each label </w:t>
      </w:r>
      <w:r w:rsidR="008A3920">
        <w:t>separately</w:t>
      </w:r>
      <w:r>
        <w:t xml:space="preserve">. </w:t>
      </w:r>
    </w:p>
    <w:p w14:paraId="6DE1A34D" w14:textId="72816920" w:rsidR="008A3920" w:rsidRDefault="00B7062E" w:rsidP="00E723E3">
      <w:r>
        <w:lastRenderedPageBreak/>
        <w:t xml:space="preserve">We used each of the following algorithms: </w:t>
      </w:r>
    </w:p>
    <w:p w14:paraId="0E2DC1CA" w14:textId="594D5114" w:rsidR="008A3920" w:rsidRDefault="008A3920" w:rsidP="008A3920">
      <w:pPr>
        <w:pStyle w:val="ListParagraph"/>
        <w:numPr>
          <w:ilvl w:val="0"/>
          <w:numId w:val="9"/>
        </w:numPr>
      </w:pPr>
      <w:proofErr w:type="spellStart"/>
      <w:r>
        <w:t>LogisticRegression</w:t>
      </w:r>
      <w:proofErr w:type="spellEnd"/>
      <w:r>
        <w:t xml:space="preserve"> </w:t>
      </w:r>
    </w:p>
    <w:p w14:paraId="6ADBEC7D" w14:textId="072CD4B6" w:rsidR="00B7062E" w:rsidRDefault="00B7062E" w:rsidP="00B7062E">
      <w:pPr>
        <w:pStyle w:val="ListParagraph"/>
        <w:numPr>
          <w:ilvl w:val="0"/>
          <w:numId w:val="9"/>
        </w:numPr>
      </w:pPr>
      <w:proofErr w:type="spellStart"/>
      <w:r>
        <w:t>MultinomilNB</w:t>
      </w:r>
      <w:proofErr w:type="spellEnd"/>
      <w:r>
        <w:t xml:space="preserve"> </w:t>
      </w:r>
    </w:p>
    <w:p w14:paraId="18F86E85" w14:textId="36F2D60B" w:rsidR="00B41107" w:rsidRDefault="008C78CB" w:rsidP="00542F52">
      <w:pPr>
        <w:pStyle w:val="ListParagraph"/>
        <w:numPr>
          <w:ilvl w:val="0"/>
          <w:numId w:val="9"/>
        </w:numPr>
      </w:pPr>
      <w:proofErr w:type="spellStart"/>
      <w:r>
        <w:t>LinearSVC</w:t>
      </w:r>
      <w:proofErr w:type="spellEnd"/>
    </w:p>
    <w:p w14:paraId="29B66C88" w14:textId="044A4215" w:rsidR="006C07F9" w:rsidRPr="00277A40" w:rsidRDefault="006C07F9" w:rsidP="006C07F9">
      <w:r>
        <w:t xml:space="preserve">Along with </w:t>
      </w:r>
      <w:proofErr w:type="spellStart"/>
      <w:r>
        <w:t>OneVsRestClassifier</w:t>
      </w:r>
      <w:proofErr w:type="spellEnd"/>
      <w:r>
        <w:t xml:space="preserve">, we will be using </w:t>
      </w:r>
      <w:proofErr w:type="spellStart"/>
      <w:r>
        <w:t>Pipline</w:t>
      </w:r>
      <w:proofErr w:type="spellEnd"/>
      <w:r>
        <w:t xml:space="preserve"> to iterate over each row in the dataset. This process will help in increasing the performance of the model and reducing the time required for training. </w:t>
      </w:r>
    </w:p>
    <w:p w14:paraId="208D5FA0" w14:textId="498547DD" w:rsidR="007F4F2D" w:rsidRDefault="007F4F2D" w:rsidP="000C6E5C">
      <w:pPr>
        <w:pStyle w:val="Heading2"/>
      </w:pPr>
      <w:r>
        <w:t>Benchmark Model</w:t>
      </w:r>
    </w:p>
    <w:p w14:paraId="495ABAC5" w14:textId="5B43CC54" w:rsidR="00E723E3" w:rsidRDefault="00E723E3" w:rsidP="00E723E3">
      <w:r>
        <w:t xml:space="preserve">Since we have a binary classification problem, Logistic Regression algorithm might be a good choice to use as a benchmark. </w:t>
      </w:r>
      <w:r w:rsidR="008A3920">
        <w:t xml:space="preserve">As </w:t>
      </w:r>
      <w:r>
        <w:t>discussed earlier,</w:t>
      </w:r>
      <w:r w:rsidR="008A3920">
        <w:t xml:space="preserve"> </w:t>
      </w:r>
      <w:proofErr w:type="spellStart"/>
      <w:r w:rsidR="008A3920">
        <w:t>OneVsRestClassifier</w:t>
      </w:r>
      <w:proofErr w:type="spellEnd"/>
      <w:r w:rsidR="008A3920">
        <w:t xml:space="preserve"> will be used throughout the whole project.</w:t>
      </w:r>
    </w:p>
    <w:p w14:paraId="35C18DA2" w14:textId="3B6C0D30" w:rsidR="008A3920" w:rsidRDefault="00E723E3" w:rsidP="00BE0211">
      <w:r>
        <w:t xml:space="preserve">So, </w:t>
      </w:r>
      <w:r w:rsidR="008A3920">
        <w:t>the benchmark model for this project will be the Logistic</w:t>
      </w:r>
      <w:r>
        <w:t xml:space="preserve"> Regression</w:t>
      </w:r>
      <w:r w:rsidR="008A3920">
        <w:t xml:space="preserve"> Algorit</w:t>
      </w:r>
      <w:r>
        <w:t xml:space="preserve">hm with </w:t>
      </w:r>
      <w:proofErr w:type="spellStart"/>
      <w:r>
        <w:t>OneVsRestClassifier</w:t>
      </w:r>
      <w:proofErr w:type="spellEnd"/>
      <w:r>
        <w:t xml:space="preserve">. </w:t>
      </w:r>
    </w:p>
    <w:p w14:paraId="7B87339A" w14:textId="5C1A7975" w:rsidR="00277A40" w:rsidRDefault="006C2024" w:rsidP="00A076C5">
      <w:pPr>
        <w:pStyle w:val="Heading1"/>
      </w:pPr>
      <w:r>
        <w:t>Methodology</w:t>
      </w:r>
    </w:p>
    <w:p w14:paraId="49DB60B4" w14:textId="66225B65" w:rsidR="008C78CB" w:rsidRDefault="000C6E5C" w:rsidP="008C78CB">
      <w:pPr>
        <w:pStyle w:val="Heading2"/>
        <w:numPr>
          <w:ilvl w:val="0"/>
          <w:numId w:val="17"/>
        </w:numPr>
      </w:pPr>
      <w:r>
        <w:t>Data Preprocessing</w:t>
      </w:r>
    </w:p>
    <w:p w14:paraId="4F192228" w14:textId="00EB9B3A" w:rsidR="008C78CB" w:rsidRDefault="004F1161" w:rsidP="008C78CB">
      <w:r>
        <w:t>In this step, we tr</w:t>
      </w:r>
      <w:r w:rsidR="0070501C">
        <w:t>ied</w:t>
      </w:r>
      <w:r>
        <w:t xml:space="preserve"> to clean the data as much as possible. Since the data consist of comments taken from a website, it is possible that some comments might contains HTML tags, punctation marks, or numbers. All of these does not provide any information about the comment toxicity</w:t>
      </w:r>
      <w:r w:rsidR="0070501C">
        <w:t xml:space="preserve">. So, the first thing we did in this step is to remove all non-alphabetical characters from the comments. </w:t>
      </w:r>
    </w:p>
    <w:p w14:paraId="69AE9F2A" w14:textId="6313457B" w:rsidR="0070501C" w:rsidRDefault="0070501C" w:rsidP="008C78CB">
      <w:r>
        <w:t>Then, we used text stemming to remove similar words and combine them into basic English words. For instance, Playing, Plays, Played</w:t>
      </w:r>
      <w:r w:rsidR="00F65BB3">
        <w:t xml:space="preserve">, and Player are treated as “Play”. </w:t>
      </w:r>
      <w:r w:rsidR="00B960D7">
        <w:t xml:space="preserve"> </w:t>
      </w:r>
    </w:p>
    <w:p w14:paraId="3FC5A75B" w14:textId="0D844793" w:rsidR="00CB5667" w:rsidRPr="008C78CB" w:rsidRDefault="00B960D7" w:rsidP="00A076C5">
      <w:r>
        <w:t xml:space="preserve">The last thing for data preprocessing is to remove all </w:t>
      </w:r>
      <w:r w:rsidR="00CC0132">
        <w:t>stop words</w:t>
      </w:r>
      <w:r>
        <w:t xml:space="preserve"> in each comment. </w:t>
      </w:r>
      <w:r w:rsidR="00CC0132">
        <w:t>Stop words</w:t>
      </w:r>
      <w:r>
        <w:t xml:space="preserve"> are the most frequent words in the English language that does not prov</w:t>
      </w:r>
      <w:r w:rsidR="00CC0132">
        <w:t xml:space="preserve">ide any information about the text meaning. Those word can be such as, pronouns, </w:t>
      </w:r>
      <w:r w:rsidR="00CC0132">
        <w:rPr>
          <w:rStyle w:val="hgkelc"/>
        </w:rPr>
        <w:t>prepositions</w:t>
      </w:r>
      <w:r w:rsidR="00CC0132">
        <w:rPr>
          <w:rStyle w:val="hgkelc"/>
        </w:rPr>
        <w:t xml:space="preserve">, or </w:t>
      </w:r>
      <w:r w:rsidR="00CC0132">
        <w:rPr>
          <w:rStyle w:val="hgkelc"/>
        </w:rPr>
        <w:t>conjunctions</w:t>
      </w:r>
      <w:r w:rsidR="00CC0132">
        <w:rPr>
          <w:rStyle w:val="hgkelc"/>
        </w:rPr>
        <w:t xml:space="preserve"> … etc.</w:t>
      </w:r>
    </w:p>
    <w:p w14:paraId="08B1AD54" w14:textId="4CC42481" w:rsidR="000C6E5C" w:rsidRDefault="000C6E5C" w:rsidP="006D52A1">
      <w:pPr>
        <w:pStyle w:val="Heading2"/>
      </w:pPr>
      <w:r>
        <w:t>Refinement</w:t>
      </w:r>
    </w:p>
    <w:p w14:paraId="1BB94301" w14:textId="505A29EC" w:rsidR="00134A5D" w:rsidRDefault="00134A5D" w:rsidP="00134A5D">
      <w:r>
        <w:t xml:space="preserve">The best score gained before refinement is: </w:t>
      </w:r>
    </w:p>
    <w:p w14:paraId="2E0717DB" w14:textId="15386AF2" w:rsidR="00134A5D" w:rsidRDefault="00134A5D" w:rsidP="00134A5D">
      <w:pPr>
        <w:pStyle w:val="ListParagraph"/>
        <w:numPr>
          <w:ilvl w:val="0"/>
          <w:numId w:val="9"/>
        </w:numPr>
      </w:pPr>
      <w:r>
        <w:t>Precision: 0.57</w:t>
      </w:r>
    </w:p>
    <w:p w14:paraId="306B7C9D" w14:textId="4B7BF39A" w:rsidR="00134A5D" w:rsidRDefault="00134A5D" w:rsidP="00134A5D">
      <w:pPr>
        <w:pStyle w:val="ListParagraph"/>
        <w:numPr>
          <w:ilvl w:val="0"/>
          <w:numId w:val="9"/>
        </w:numPr>
      </w:pPr>
      <w:r>
        <w:t xml:space="preserve">Recall: 0.75 </w:t>
      </w:r>
    </w:p>
    <w:p w14:paraId="4300EEEC" w14:textId="4698D189" w:rsidR="00CB5667" w:rsidRDefault="00134A5D" w:rsidP="00CB5667">
      <w:r>
        <w:t xml:space="preserve">The </w:t>
      </w:r>
      <w:proofErr w:type="spellStart"/>
      <w:r>
        <w:t>refinment</w:t>
      </w:r>
      <w:proofErr w:type="spellEnd"/>
      <w:r>
        <w:t xml:space="preserve"> process consist </w:t>
      </w:r>
      <w:r w:rsidR="00CB5667">
        <w:t xml:space="preserve">into two steps, the first one is to remove some of the non-categorized comments. The second step is to tune </w:t>
      </w:r>
      <w:proofErr w:type="spellStart"/>
      <w:r w:rsidR="00CB5667">
        <w:t>TfidfVectorizor’s</w:t>
      </w:r>
      <w:proofErr w:type="spellEnd"/>
      <w:r w:rsidR="00CB5667">
        <w:t xml:space="preserve"> parameters. </w:t>
      </w:r>
    </w:p>
    <w:p w14:paraId="6FAB4ED5" w14:textId="1CB218B1" w:rsidR="00CB5667" w:rsidRDefault="00CB5667" w:rsidP="00CB5667">
      <w:r>
        <w:t xml:space="preserve">The gained scores after refinement are: </w:t>
      </w:r>
    </w:p>
    <w:p w14:paraId="7769EE7A" w14:textId="3D2D05A2" w:rsidR="00CB5667" w:rsidRDefault="00CB5667" w:rsidP="00CB5667">
      <w:pPr>
        <w:pStyle w:val="ListParagraph"/>
        <w:numPr>
          <w:ilvl w:val="0"/>
          <w:numId w:val="9"/>
        </w:numPr>
      </w:pPr>
      <w:r>
        <w:lastRenderedPageBreak/>
        <w:t>Precision: 0.81</w:t>
      </w:r>
    </w:p>
    <w:p w14:paraId="123261F8" w14:textId="4E14FFA4" w:rsidR="00CB5667" w:rsidRPr="00134A5D" w:rsidRDefault="00CB5667" w:rsidP="00CB5667">
      <w:pPr>
        <w:pStyle w:val="ListParagraph"/>
        <w:numPr>
          <w:ilvl w:val="0"/>
          <w:numId w:val="9"/>
        </w:numPr>
      </w:pPr>
      <w:r>
        <w:t>Recall: 0.77</w:t>
      </w:r>
    </w:p>
    <w:p w14:paraId="3BAE578C" w14:textId="74E7B9A4" w:rsidR="000C6E5C" w:rsidRDefault="000C6E5C" w:rsidP="006D52A1">
      <w:pPr>
        <w:pStyle w:val="Heading2"/>
      </w:pPr>
      <w:r>
        <w:t>Implementation</w:t>
      </w:r>
    </w:p>
    <w:p w14:paraId="0145A9C7" w14:textId="4567BE90" w:rsidR="00572C4B" w:rsidRDefault="00572C4B" w:rsidP="00572C4B">
      <w:r>
        <w:t xml:space="preserve">The </w:t>
      </w:r>
      <w:r w:rsidR="00CB5667">
        <w:t>implementation</w:t>
      </w:r>
      <w:r>
        <w:t xml:space="preserve"> phase is </w:t>
      </w:r>
      <w:r w:rsidR="00CB5667">
        <w:t>divided</w:t>
      </w:r>
      <w:r>
        <w:t xml:space="preserve"> into three stages: </w:t>
      </w:r>
    </w:p>
    <w:p w14:paraId="454C39B8" w14:textId="03EE188C" w:rsidR="00572C4B" w:rsidRDefault="00572C4B" w:rsidP="00572C4B">
      <w:pPr>
        <w:pStyle w:val="ListParagraph"/>
        <w:numPr>
          <w:ilvl w:val="0"/>
          <w:numId w:val="22"/>
        </w:numPr>
      </w:pPr>
      <w:r>
        <w:t>Initial Stage</w:t>
      </w:r>
    </w:p>
    <w:p w14:paraId="274FF3CD" w14:textId="637B32D3" w:rsidR="008E2E30" w:rsidRDefault="00572C4B" w:rsidP="008E2E30">
      <w:pPr>
        <w:ind w:left="360"/>
      </w:pPr>
      <w:r>
        <w:t xml:space="preserve">In this stage </w:t>
      </w:r>
      <w:r>
        <w:t xml:space="preserve">the whole data set </w:t>
      </w:r>
      <w:r w:rsidR="00191609">
        <w:t xml:space="preserve">will be used </w:t>
      </w:r>
      <w:r>
        <w:t>for training. However</w:t>
      </w:r>
      <w:r w:rsidR="00191609">
        <w:t xml:space="preserve">, </w:t>
      </w:r>
      <w:r w:rsidR="00191609">
        <w:t>entries that contains label values of -1</w:t>
      </w:r>
      <w:r w:rsidR="00191609">
        <w:t xml:space="preserve"> from the testing set is dropped</w:t>
      </w:r>
      <w:r>
        <w:t xml:space="preserve"> </w:t>
      </w:r>
      <w:r w:rsidR="00191609">
        <w:t>which according to the dataset provider website</w:t>
      </w:r>
      <w:r>
        <w:t xml:space="preserve"> they </w:t>
      </w:r>
      <w:proofErr w:type="gramStart"/>
      <w:r>
        <w:t>does</w:t>
      </w:r>
      <w:proofErr w:type="gramEnd"/>
      <w:r>
        <w:t xml:space="preserve"> not</w:t>
      </w:r>
      <w:r w:rsidR="00191609">
        <w:t xml:space="preserve"> held any meaningful value.</w:t>
      </w:r>
      <w:r w:rsidR="008E2E30">
        <w:t xml:space="preserve"> </w:t>
      </w:r>
      <w:r w:rsidR="008E2E30">
        <w:t>So, eventually we will have about 150,000 entries for training and about 60,000 for testing.</w:t>
      </w:r>
    </w:p>
    <w:p w14:paraId="27F3832D" w14:textId="6D67A2D6" w:rsidR="00191609" w:rsidRDefault="00191609" w:rsidP="00572C4B">
      <w:pPr>
        <w:ind w:left="360"/>
      </w:pPr>
      <w:r>
        <w:t xml:space="preserve">Then all comments of both training and testing sets will be processed with the discussed attributes </w:t>
      </w:r>
      <w:r w:rsidR="004D3B34">
        <w:t xml:space="preserve">in part A. </w:t>
      </w:r>
    </w:p>
    <w:p w14:paraId="7D0AA043" w14:textId="5D21EA53" w:rsidR="000C17CD" w:rsidRDefault="000C17CD" w:rsidP="004D3B34">
      <w:pPr>
        <w:ind w:left="360"/>
      </w:pPr>
      <w:r>
        <w:t xml:space="preserve">The next step is to extract features form the comments using </w:t>
      </w:r>
      <w:proofErr w:type="spellStart"/>
      <w:r>
        <w:t>TfidfVectorizer</w:t>
      </w:r>
      <w:proofErr w:type="spellEnd"/>
      <w:r>
        <w:t xml:space="preserve">. </w:t>
      </w:r>
      <w:proofErr w:type="gramStart"/>
      <w:r>
        <w:t>However</w:t>
      </w:r>
      <w:proofErr w:type="gramEnd"/>
      <w:r>
        <w:t xml:space="preserve"> extracting those features form all comments at once </w:t>
      </w:r>
      <w:r w:rsidR="008D297B">
        <w:t>to be</w:t>
      </w:r>
      <w:r>
        <w:t xml:space="preserve"> fed into </w:t>
      </w:r>
      <w:r w:rsidR="008D297B">
        <w:t xml:space="preserve">the model requires a huge amount of memory, nearly 100 GB of memory. So, the solution is to make a </w:t>
      </w:r>
      <w:proofErr w:type="spellStart"/>
      <w:r w:rsidR="008D297B">
        <w:t>pipline</w:t>
      </w:r>
      <w:proofErr w:type="spellEnd"/>
      <w:r w:rsidR="008D297B">
        <w:t xml:space="preserve"> that will extract the features from one comment at a time and giving it to the training model. This method will be held on throughout all stages. </w:t>
      </w:r>
    </w:p>
    <w:p w14:paraId="2CEFA807" w14:textId="56CC7753" w:rsidR="000C17CD" w:rsidRDefault="004D3B34" w:rsidP="004D3B34">
      <w:pPr>
        <w:ind w:left="360"/>
      </w:pPr>
      <w:r>
        <w:t xml:space="preserve">The next step is to train the three proposed model </w:t>
      </w:r>
      <w:r w:rsidR="000C17CD">
        <w:t xml:space="preserve">using a </w:t>
      </w:r>
      <w:proofErr w:type="spellStart"/>
      <w:r w:rsidR="000C17CD">
        <w:t>pipline</w:t>
      </w:r>
      <w:proofErr w:type="spellEnd"/>
      <w:r w:rsidR="000C17CD">
        <w:t xml:space="preserve"> and </w:t>
      </w:r>
      <w:proofErr w:type="spellStart"/>
      <w:r w:rsidR="000C17CD">
        <w:t>TfidfVectorizer</w:t>
      </w:r>
      <w:proofErr w:type="spellEnd"/>
      <w:r w:rsidR="000C17CD">
        <w:t xml:space="preserve"> used with the </w:t>
      </w:r>
      <w:proofErr w:type="spellStart"/>
      <w:r w:rsidR="000C17CD">
        <w:t>pipline</w:t>
      </w:r>
      <w:proofErr w:type="spellEnd"/>
      <w:r w:rsidR="000C17CD">
        <w:t xml:space="preserve"> to avoid storing a </w:t>
      </w:r>
    </w:p>
    <w:p w14:paraId="430D1AC9" w14:textId="44813C35" w:rsidR="004D3B34" w:rsidRDefault="004D3B34" w:rsidP="004D3B34">
      <w:pPr>
        <w:ind w:left="360"/>
      </w:pPr>
      <w:r>
        <w:t xml:space="preserve">and evaluate their performance based on their precision and recall scores. Starting from the benchmark model we get: </w:t>
      </w:r>
    </w:p>
    <w:p w14:paraId="05EA822D" w14:textId="3561B292" w:rsidR="004D3B34" w:rsidRDefault="004D3B34" w:rsidP="004D3B34">
      <w:pPr>
        <w:pStyle w:val="ListParagraph"/>
        <w:numPr>
          <w:ilvl w:val="0"/>
          <w:numId w:val="9"/>
        </w:numPr>
      </w:pPr>
      <w:r>
        <w:t xml:space="preserve">Logistic Regression (benchmark) </w:t>
      </w:r>
    </w:p>
    <w:p w14:paraId="000C5C7E" w14:textId="2DDB2F3E" w:rsidR="004D3B34" w:rsidRDefault="004D3B34" w:rsidP="004D3B34">
      <w:pPr>
        <w:pStyle w:val="ListParagraph"/>
        <w:numPr>
          <w:ilvl w:val="1"/>
          <w:numId w:val="9"/>
        </w:numPr>
      </w:pPr>
      <w:r>
        <w:t xml:space="preserve">Average Precision: </w:t>
      </w:r>
      <w:r w:rsidR="00E84D1E">
        <w:t>0.55</w:t>
      </w:r>
    </w:p>
    <w:p w14:paraId="7EED83B8" w14:textId="60F0308D" w:rsidR="00A76FF3" w:rsidRDefault="00A76FF3" w:rsidP="004D3B34">
      <w:pPr>
        <w:pStyle w:val="ListParagraph"/>
        <w:numPr>
          <w:ilvl w:val="1"/>
          <w:numId w:val="9"/>
        </w:numPr>
      </w:pPr>
      <w:r>
        <w:t xml:space="preserve">Average Recall: </w:t>
      </w:r>
      <w:r w:rsidR="00E84D1E">
        <w:t>0.47</w:t>
      </w:r>
    </w:p>
    <w:p w14:paraId="7A8D06B1" w14:textId="2DE794CF" w:rsidR="00A76FF3" w:rsidRDefault="00A76FF3" w:rsidP="00A76FF3">
      <w:pPr>
        <w:pStyle w:val="ListParagraph"/>
        <w:numPr>
          <w:ilvl w:val="0"/>
          <w:numId w:val="9"/>
        </w:numPr>
      </w:pPr>
      <w:proofErr w:type="spellStart"/>
      <w:r>
        <w:t>MultinomialNB</w:t>
      </w:r>
      <w:proofErr w:type="spellEnd"/>
    </w:p>
    <w:p w14:paraId="28449999" w14:textId="020748E9" w:rsidR="00A76FF3" w:rsidRDefault="00A76FF3" w:rsidP="00A76FF3">
      <w:pPr>
        <w:pStyle w:val="ListParagraph"/>
        <w:numPr>
          <w:ilvl w:val="1"/>
          <w:numId w:val="9"/>
        </w:numPr>
      </w:pPr>
      <w:r>
        <w:t xml:space="preserve">Average Precision: </w:t>
      </w:r>
      <w:r w:rsidR="00E84D1E">
        <w:t>0.90</w:t>
      </w:r>
    </w:p>
    <w:p w14:paraId="2F02C833" w14:textId="78637990" w:rsidR="006249DE" w:rsidRDefault="00A76FF3" w:rsidP="006249DE">
      <w:pPr>
        <w:pStyle w:val="ListParagraph"/>
        <w:numPr>
          <w:ilvl w:val="1"/>
          <w:numId w:val="9"/>
        </w:numPr>
      </w:pPr>
      <w:r>
        <w:t xml:space="preserve">Average Recall: </w:t>
      </w:r>
      <w:r w:rsidR="00E84D1E">
        <w:t>0.04</w:t>
      </w:r>
    </w:p>
    <w:p w14:paraId="20A068A4" w14:textId="61E38983" w:rsidR="00191609" w:rsidRDefault="00A76FF3" w:rsidP="00A76FF3">
      <w:pPr>
        <w:pStyle w:val="ListParagraph"/>
        <w:numPr>
          <w:ilvl w:val="0"/>
          <w:numId w:val="9"/>
        </w:numPr>
      </w:pPr>
      <w:proofErr w:type="spellStart"/>
      <w:r>
        <w:t>LinearSVC</w:t>
      </w:r>
      <w:proofErr w:type="spellEnd"/>
    </w:p>
    <w:p w14:paraId="711F4A64" w14:textId="38CCE6C5" w:rsidR="00A76FF3" w:rsidRDefault="00A76FF3" w:rsidP="00A76FF3">
      <w:pPr>
        <w:pStyle w:val="ListParagraph"/>
        <w:numPr>
          <w:ilvl w:val="1"/>
          <w:numId w:val="9"/>
        </w:numPr>
      </w:pPr>
      <w:r>
        <w:t>Average Precision:</w:t>
      </w:r>
      <w:r w:rsidR="006249DE">
        <w:t xml:space="preserve"> 0.57</w:t>
      </w:r>
    </w:p>
    <w:p w14:paraId="7CC09910" w14:textId="2DFB3BA4" w:rsidR="00A76FF3" w:rsidRDefault="00A76FF3" w:rsidP="00A76FF3">
      <w:pPr>
        <w:pStyle w:val="ListParagraph"/>
        <w:numPr>
          <w:ilvl w:val="1"/>
          <w:numId w:val="9"/>
        </w:numPr>
      </w:pPr>
      <w:r>
        <w:t xml:space="preserve">Average Recall: </w:t>
      </w:r>
      <w:r w:rsidR="006249DE">
        <w:t xml:space="preserve">0.75 </w:t>
      </w:r>
    </w:p>
    <w:p w14:paraId="7289EB77" w14:textId="77777777" w:rsidR="00B94CA0" w:rsidRDefault="006249DE" w:rsidP="006249DE">
      <w:r>
        <w:t xml:space="preserve">From the results above </w:t>
      </w:r>
      <w:proofErr w:type="spellStart"/>
      <w:r>
        <w:t>MultinomialNB</w:t>
      </w:r>
      <w:proofErr w:type="spellEnd"/>
      <w:r>
        <w:t xml:space="preserve"> has the highest </w:t>
      </w:r>
      <w:proofErr w:type="spellStart"/>
      <w:r>
        <w:t>precisison</w:t>
      </w:r>
      <w:proofErr w:type="spellEnd"/>
      <w:r>
        <w:t xml:space="preserve"> score. However, recall score of 0.04 </w:t>
      </w:r>
      <w:r w:rsidR="00B94CA0">
        <w:t xml:space="preserve">tells that there is something went wrong. </w:t>
      </w:r>
    </w:p>
    <w:p w14:paraId="2731C6D7" w14:textId="77777777" w:rsidR="003437C0" w:rsidRDefault="00B94CA0" w:rsidP="003437C0">
      <w:r>
        <w:t xml:space="preserve">After further investigation, confusion matrix of </w:t>
      </w:r>
      <w:proofErr w:type="spellStart"/>
      <w:r>
        <w:t>MultinomailNB</w:t>
      </w:r>
      <w:proofErr w:type="spellEnd"/>
      <w:r>
        <w:t xml:space="preserve"> indicates that the model did not predict any true positive value for the category with small ration of labeled values. Which means that </w:t>
      </w:r>
      <w:proofErr w:type="spellStart"/>
      <w:r>
        <w:t>MultinomialNB</w:t>
      </w:r>
      <w:proofErr w:type="spellEnd"/>
      <w:r>
        <w:t xml:space="preserve"> is not suitable for imbalanced classification</w:t>
      </w:r>
      <w:r w:rsidR="001B7184">
        <w:t xml:space="preserve">. </w:t>
      </w:r>
    </w:p>
    <w:p w14:paraId="5D54FBCF" w14:textId="4CD875F3" w:rsidR="003437C0" w:rsidRDefault="001B7184" w:rsidP="003437C0">
      <w:r>
        <w:t xml:space="preserve">On other hand, </w:t>
      </w:r>
      <w:r w:rsidR="003437C0">
        <w:t xml:space="preserve">both Logistic Regression and </w:t>
      </w:r>
      <w:proofErr w:type="spellStart"/>
      <w:r w:rsidR="003437C0">
        <w:t>LinearSVC</w:t>
      </w:r>
      <w:proofErr w:type="spellEnd"/>
      <w:r w:rsidR="003437C0">
        <w:t xml:space="preserve"> performed fine. </w:t>
      </w:r>
    </w:p>
    <w:p w14:paraId="565CB0F6" w14:textId="5627E222" w:rsidR="003437C0" w:rsidRDefault="003437C0" w:rsidP="003437C0">
      <w:pPr>
        <w:pStyle w:val="ListParagraph"/>
        <w:numPr>
          <w:ilvl w:val="0"/>
          <w:numId w:val="22"/>
        </w:numPr>
      </w:pPr>
      <w:r>
        <w:lastRenderedPageBreak/>
        <w:t>Refinement Stage</w:t>
      </w:r>
    </w:p>
    <w:p w14:paraId="2A9F6F64" w14:textId="352296A0" w:rsidR="002F5A61" w:rsidRDefault="00AD74F3" w:rsidP="004149C4">
      <w:r>
        <w:t>In this stage, not all the training data will be use</w:t>
      </w:r>
      <w:r w:rsidR="002F5A61">
        <w:t>d. Half of the uncategorized entries from the training set will be dropped, and 30% of the testing data is dropped also. This will reduce the unbalance</w:t>
      </w:r>
      <w:r w:rsidR="001645EF">
        <w:t xml:space="preserve"> the disproportion between positive and negative values. Only half will be dropped</w:t>
      </w:r>
      <w:r w:rsidR="004149C4">
        <w:t xml:space="preserve"> </w:t>
      </w:r>
      <w:r w:rsidR="001645EF">
        <w:t xml:space="preserve">because if all the uncategorized entries is dropped the </w:t>
      </w:r>
      <w:r w:rsidR="00F67A4A">
        <w:t>disproportion</w:t>
      </w:r>
      <w:r w:rsidR="001645EF">
        <w:t xml:space="preserve"> of the data will become biased towards positive values as shown in the figure below. </w:t>
      </w:r>
    </w:p>
    <w:p w14:paraId="4CEA73AE" w14:textId="46CAF7F1" w:rsidR="004149C4" w:rsidRPr="00572C4B" w:rsidRDefault="0082499C" w:rsidP="002F5A61">
      <w:r>
        <w:rPr>
          <w:noProof/>
        </w:rPr>
        <mc:AlternateContent>
          <mc:Choice Requires="wps">
            <w:drawing>
              <wp:anchor distT="0" distB="0" distL="114300" distR="114300" simplePos="0" relativeHeight="251670528" behindDoc="0" locked="0" layoutInCell="1" allowOverlap="1" wp14:anchorId="258E454D" wp14:editId="790F836F">
                <wp:simplePos x="0" y="0"/>
                <wp:positionH relativeFrom="margin">
                  <wp:align>center</wp:align>
                </wp:positionH>
                <wp:positionV relativeFrom="paragraph">
                  <wp:posOffset>359410</wp:posOffset>
                </wp:positionV>
                <wp:extent cx="4064635" cy="354965"/>
                <wp:effectExtent l="0" t="0" r="0" b="6985"/>
                <wp:wrapTopAndBottom/>
                <wp:docPr id="8" name="Text Box 8"/>
                <wp:cNvGraphicFramePr/>
                <a:graphic xmlns:a="http://schemas.openxmlformats.org/drawingml/2006/main">
                  <a:graphicData uri="http://schemas.microsoft.com/office/word/2010/wordprocessingShape">
                    <wps:wsp>
                      <wps:cNvSpPr txBox="1"/>
                      <wps:spPr>
                        <a:xfrm>
                          <a:off x="0" y="0"/>
                          <a:ext cx="4064635" cy="354965"/>
                        </a:xfrm>
                        <a:prstGeom prst="rect">
                          <a:avLst/>
                        </a:prstGeom>
                        <a:solidFill>
                          <a:prstClr val="white"/>
                        </a:solidFill>
                        <a:ln>
                          <a:noFill/>
                        </a:ln>
                      </wps:spPr>
                      <wps:txbx>
                        <w:txbxContent>
                          <w:p w14:paraId="2DFBEE33" w14:textId="7A1D2CA8" w:rsidR="004149C4" w:rsidRPr="004149C4" w:rsidRDefault="004149C4" w:rsidP="004149C4">
                            <w:pPr>
                              <w:pStyle w:val="Caption"/>
                              <w:rPr>
                                <w:sz w:val="36"/>
                                <w:szCs w:val="24"/>
                              </w:rPr>
                            </w:pPr>
                            <w:r w:rsidRPr="004149C4">
                              <w:rPr>
                                <w:sz w:val="24"/>
                                <w:szCs w:val="24"/>
                              </w:rPr>
                              <w:t xml:space="preserve">Figure </w:t>
                            </w:r>
                            <w:r w:rsidR="0082499C">
                              <w:rPr>
                                <w:sz w:val="24"/>
                                <w:szCs w:val="24"/>
                              </w:rPr>
                              <w:t>3</w:t>
                            </w:r>
                            <w:r w:rsidRPr="004149C4">
                              <w:rPr>
                                <w:sz w:val="24"/>
                                <w:szCs w:val="24"/>
                              </w:rPr>
                              <w:t>: Training data with all non-categorized entries dropp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58E454D" id="Text Box 8" o:spid="_x0000_s1029" type="#_x0000_t202" style="position:absolute;margin-left:0;margin-top:28.3pt;width:320.05pt;height:27.95pt;z-index:25167052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" stroked="f">
                <v:textbox inset="0,0,0,0">
                  <w:txbxContent>
                    <w:p w14:paraId="2DFBEE33" w14:textId="7A1D2CA8" w:rsidR="004149C4" w:rsidRPr="004149C4" w:rsidRDefault="004149C4" w:rsidP="004149C4">
                      <w:pPr>
                        <w:pStyle w:val="Caption"/>
                        <w:rPr>
                          <w:sz w:val="36"/>
                          <w:szCs w:val="24"/>
                        </w:rPr>
                      </w:pPr>
                      <w:r w:rsidRPr="004149C4">
                        <w:rPr>
                          <w:sz w:val="24"/>
                          <w:szCs w:val="24"/>
                        </w:rPr>
                        <w:t xml:space="preserve">Figure </w:t>
                      </w:r>
                      <w:r w:rsidR="0082499C">
                        <w:rPr>
                          <w:sz w:val="24"/>
                          <w:szCs w:val="24"/>
                        </w:rPr>
                        <w:t>3</w:t>
                      </w:r>
                      <w:r w:rsidRPr="004149C4">
                        <w:rPr>
                          <w:sz w:val="24"/>
                          <w:szCs w:val="24"/>
                        </w:rPr>
                        <w:t>: Training data with all non-categorized entries dropped</w:t>
                      </w:r>
                    </w:p>
                  </w:txbxContent>
                </v:textbox>
                <w10:wrap type="topAndBottom" anchorx="margin"/>
              </v:shape>
            </w:pict>
          </mc:Fallback>
        </mc:AlternateContent>
      </w:r>
      <w:r w:rsidRPr="004149C4">
        <w:drawing>
          <wp:anchor distT="0" distB="0" distL="114300" distR="114300" simplePos="0" relativeHeight="251668480" behindDoc="0" locked="0" layoutInCell="1" allowOverlap="1" wp14:anchorId="6AFEAB9E" wp14:editId="02475196">
            <wp:simplePos x="0" y="0"/>
            <wp:positionH relativeFrom="margin">
              <wp:align>center</wp:align>
            </wp:positionH>
            <wp:positionV relativeFrom="paragraph">
              <wp:posOffset>673100</wp:posOffset>
            </wp:positionV>
            <wp:extent cx="4740910" cy="3461385"/>
            <wp:effectExtent l="0" t="0" r="2540" b="5715"/>
            <wp:wrapTopAndBottom/>
            <wp:docPr id="7"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ar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40910" cy="3461385"/>
                    </a:xfrm>
                    <a:prstGeom prst="rect">
                      <a:avLst/>
                    </a:prstGeom>
                  </pic:spPr>
                </pic:pic>
              </a:graphicData>
            </a:graphic>
            <wp14:sizeRelH relativeFrom="page">
              <wp14:pctWidth>0</wp14:pctWidth>
            </wp14:sizeRelH>
            <wp14:sizeRelV relativeFrom="page">
              <wp14:pctHeight>0</wp14:pctHeight>
            </wp14:sizeRelV>
          </wp:anchor>
        </w:drawing>
      </w:r>
    </w:p>
    <w:p w14:paraId="021C46FE" w14:textId="77777777" w:rsidR="004149C4" w:rsidRDefault="004149C4" w:rsidP="00CC0132"/>
    <w:p w14:paraId="2445C295" w14:textId="68FE62AC" w:rsidR="005A1C76" w:rsidRDefault="005A1C76" w:rsidP="00CC0132">
      <w:r>
        <w:t xml:space="preserve">The resulted score after refinement: </w:t>
      </w:r>
    </w:p>
    <w:p w14:paraId="4C47123B" w14:textId="77777777" w:rsidR="0082499C" w:rsidRDefault="0082499C" w:rsidP="0082499C">
      <w:pPr>
        <w:pStyle w:val="ListParagraph"/>
        <w:numPr>
          <w:ilvl w:val="0"/>
          <w:numId w:val="9"/>
        </w:numPr>
      </w:pPr>
      <w:r>
        <w:t xml:space="preserve">Logistic Regression (benchmark) </w:t>
      </w:r>
    </w:p>
    <w:p w14:paraId="5D933C2C" w14:textId="77777777" w:rsidR="0082499C" w:rsidRDefault="0082499C" w:rsidP="0082499C">
      <w:pPr>
        <w:pStyle w:val="ListParagraph"/>
        <w:numPr>
          <w:ilvl w:val="1"/>
          <w:numId w:val="9"/>
        </w:numPr>
      </w:pPr>
      <w:r>
        <w:t>Average Precision: 0.84</w:t>
      </w:r>
    </w:p>
    <w:p w14:paraId="74783C8C" w14:textId="77777777" w:rsidR="0082499C" w:rsidRDefault="0082499C" w:rsidP="0082499C">
      <w:pPr>
        <w:pStyle w:val="ListParagraph"/>
        <w:numPr>
          <w:ilvl w:val="1"/>
          <w:numId w:val="9"/>
        </w:numPr>
      </w:pPr>
      <w:r>
        <w:t>Average Recall: 0.70</w:t>
      </w:r>
    </w:p>
    <w:p w14:paraId="43B7BB86" w14:textId="77777777" w:rsidR="0082499C" w:rsidRDefault="0082499C" w:rsidP="0082499C">
      <w:pPr>
        <w:pStyle w:val="ListParagraph"/>
        <w:numPr>
          <w:ilvl w:val="0"/>
          <w:numId w:val="9"/>
        </w:numPr>
      </w:pPr>
      <w:proofErr w:type="spellStart"/>
      <w:r>
        <w:t>MultinomialNB</w:t>
      </w:r>
      <w:proofErr w:type="spellEnd"/>
    </w:p>
    <w:p w14:paraId="7AA1D679" w14:textId="77777777" w:rsidR="0082499C" w:rsidRDefault="0082499C" w:rsidP="0082499C">
      <w:pPr>
        <w:pStyle w:val="ListParagraph"/>
        <w:numPr>
          <w:ilvl w:val="1"/>
          <w:numId w:val="9"/>
        </w:numPr>
      </w:pPr>
      <w:r>
        <w:t>Average Precision: 0.88</w:t>
      </w:r>
    </w:p>
    <w:p w14:paraId="2DADD525" w14:textId="77777777" w:rsidR="0082499C" w:rsidRDefault="0082499C" w:rsidP="0082499C">
      <w:pPr>
        <w:pStyle w:val="ListParagraph"/>
        <w:numPr>
          <w:ilvl w:val="1"/>
          <w:numId w:val="9"/>
        </w:numPr>
      </w:pPr>
      <w:r>
        <w:t>Average Recall: 0.23</w:t>
      </w:r>
    </w:p>
    <w:p w14:paraId="00D6C995" w14:textId="77777777" w:rsidR="0082499C" w:rsidRDefault="0082499C" w:rsidP="0082499C">
      <w:pPr>
        <w:pStyle w:val="ListParagraph"/>
        <w:numPr>
          <w:ilvl w:val="0"/>
          <w:numId w:val="9"/>
        </w:numPr>
      </w:pPr>
      <w:proofErr w:type="spellStart"/>
      <w:r>
        <w:t>LinearSVC</w:t>
      </w:r>
      <w:proofErr w:type="spellEnd"/>
    </w:p>
    <w:p w14:paraId="4B000423" w14:textId="77777777" w:rsidR="0082499C" w:rsidRDefault="0082499C" w:rsidP="0082499C">
      <w:pPr>
        <w:pStyle w:val="ListParagraph"/>
        <w:numPr>
          <w:ilvl w:val="1"/>
          <w:numId w:val="9"/>
        </w:numPr>
      </w:pPr>
      <w:r>
        <w:t>Average Precision: 0.81</w:t>
      </w:r>
    </w:p>
    <w:p w14:paraId="5AAB9698" w14:textId="77777777" w:rsidR="0082499C" w:rsidRDefault="0082499C" w:rsidP="0082499C">
      <w:pPr>
        <w:pStyle w:val="ListParagraph"/>
        <w:numPr>
          <w:ilvl w:val="1"/>
          <w:numId w:val="9"/>
        </w:numPr>
      </w:pPr>
      <w:r>
        <w:t>Average Recall: 0.77</w:t>
      </w:r>
    </w:p>
    <w:p w14:paraId="30037B7B" w14:textId="172B0621" w:rsidR="005A1C76" w:rsidRDefault="00485CA9" w:rsidP="00F67A4A">
      <w:r>
        <w:lastRenderedPageBreak/>
        <w:t xml:space="preserve">All </w:t>
      </w:r>
      <w:proofErr w:type="gramStart"/>
      <w:r>
        <w:t>models</w:t>
      </w:r>
      <w:proofErr w:type="gramEnd"/>
      <w:r>
        <w:t xml:space="preserve"> scores has improved after </w:t>
      </w:r>
      <w:r w:rsidR="005A498B">
        <w:t xml:space="preserve">modifying </w:t>
      </w:r>
      <w:r>
        <w:t xml:space="preserve">the dataset. </w:t>
      </w:r>
    </w:p>
    <w:p w14:paraId="6896D4F6" w14:textId="57FE5468" w:rsidR="00332466" w:rsidRDefault="00332466" w:rsidP="00332466">
      <w:pPr>
        <w:pStyle w:val="ListParagraph"/>
        <w:numPr>
          <w:ilvl w:val="0"/>
          <w:numId w:val="22"/>
        </w:numPr>
      </w:pPr>
      <w:r>
        <w:t>Final stage</w:t>
      </w:r>
    </w:p>
    <w:p w14:paraId="02B6C3E5" w14:textId="342C7CEC" w:rsidR="00027FE8" w:rsidRDefault="00332466" w:rsidP="005A1C76">
      <w:r>
        <w:t xml:space="preserve">In this stage modifications will be done on the </w:t>
      </w:r>
      <w:r w:rsidR="006F3A6E">
        <w:t>vectorizer</w:t>
      </w:r>
      <w:r>
        <w:t xml:space="preserve"> for better feature extractions</w:t>
      </w:r>
      <w:r w:rsidR="00027FE8">
        <w:t xml:space="preserve">. Also, the modified dataset is used in this stage. </w:t>
      </w:r>
    </w:p>
    <w:p w14:paraId="5B66E9EF" w14:textId="5DE2411D" w:rsidR="00027FE8" w:rsidRDefault="00027FE8" w:rsidP="005A1C76">
      <w:r>
        <w:t xml:space="preserve">The modifications </w:t>
      </w:r>
      <w:proofErr w:type="gramStart"/>
      <w:r>
        <w:t>is</w:t>
      </w:r>
      <w:proofErr w:type="gramEnd"/>
      <w:r>
        <w:t xml:space="preserve"> done on the </w:t>
      </w:r>
      <w:r w:rsidR="006F3A6E">
        <w:t>vectorizer’s</w:t>
      </w:r>
      <w:r>
        <w:t xml:space="preserve"> parameters as follows: </w:t>
      </w:r>
    </w:p>
    <w:p w14:paraId="34C06D50" w14:textId="37067E40" w:rsidR="00FA386C" w:rsidRDefault="00027FE8" w:rsidP="006F3A6E">
      <w:pPr>
        <w:pStyle w:val="ListParagraph"/>
        <w:numPr>
          <w:ilvl w:val="0"/>
          <w:numId w:val="9"/>
        </w:numPr>
      </w:pPr>
      <w:proofErr w:type="spellStart"/>
      <w:r>
        <w:t>max_df</w:t>
      </w:r>
      <w:proofErr w:type="spellEnd"/>
      <w:r w:rsidR="006F3A6E">
        <w:t xml:space="preserve">: indicates the maximum frequency allowed for each term. </w:t>
      </w:r>
    </w:p>
    <w:p w14:paraId="0F2621BD" w14:textId="25774654" w:rsidR="006F3A6E" w:rsidRDefault="006F3A6E" w:rsidP="006F3A6E">
      <w:pPr>
        <w:pStyle w:val="ListParagraph"/>
        <w:numPr>
          <w:ilvl w:val="1"/>
          <w:numId w:val="9"/>
        </w:numPr>
      </w:pPr>
      <w:r>
        <w:t>Test values are: 0.25, 0.5</w:t>
      </w:r>
    </w:p>
    <w:p w14:paraId="6BD1D9C8" w14:textId="29C13916" w:rsidR="006F3A6E" w:rsidRDefault="006F3A6E" w:rsidP="006F3A6E">
      <w:pPr>
        <w:pStyle w:val="ListParagraph"/>
        <w:numPr>
          <w:ilvl w:val="0"/>
          <w:numId w:val="9"/>
        </w:numPr>
      </w:pPr>
      <w:proofErr w:type="spellStart"/>
      <w:r>
        <w:t>n_</w:t>
      </w:r>
      <w:proofErr w:type="gramStart"/>
      <w:r>
        <w:t>gram</w:t>
      </w:r>
      <w:proofErr w:type="spellEnd"/>
      <w:r>
        <w:t>:</w:t>
      </w:r>
      <w:proofErr w:type="gramEnd"/>
      <w:r>
        <w:t xml:space="preserve"> determines how many characters each term must contain in order to be considered by the vectorizer </w:t>
      </w:r>
    </w:p>
    <w:p w14:paraId="6C84BEA6" w14:textId="2DC12125" w:rsidR="006F3A6E" w:rsidRDefault="006F3A6E" w:rsidP="00CB5667">
      <w:pPr>
        <w:pStyle w:val="ListParagraph"/>
        <w:numPr>
          <w:ilvl w:val="1"/>
          <w:numId w:val="9"/>
        </w:numPr>
      </w:pPr>
      <w:r>
        <w:t>Test values are: (1, 1), (1,2</w:t>
      </w:r>
      <w:proofErr w:type="gramStart"/>
      <w:r>
        <w:t>) ,</w:t>
      </w:r>
      <w:proofErr w:type="gramEnd"/>
      <w:r>
        <w:t xml:space="preserve"> (1,3), (1,4) </w:t>
      </w:r>
    </w:p>
    <w:p w14:paraId="65214DE6" w14:textId="77777777" w:rsidR="00A076C5" w:rsidRDefault="00A076C5" w:rsidP="00A076C5"/>
    <w:p w14:paraId="19A23831" w14:textId="5C834C01" w:rsidR="006F3A6E" w:rsidRDefault="006F3A6E" w:rsidP="006F3A6E">
      <w:r>
        <w:t xml:space="preserve">The best model found is: </w:t>
      </w:r>
    </w:p>
    <w:p w14:paraId="5CAB344A" w14:textId="37034172" w:rsidR="00134A5D" w:rsidRDefault="00134A5D" w:rsidP="00134A5D">
      <w:pPr>
        <w:pStyle w:val="ListParagraph"/>
        <w:numPr>
          <w:ilvl w:val="0"/>
          <w:numId w:val="9"/>
        </w:numPr>
      </w:pPr>
      <w:r>
        <w:t xml:space="preserve">Algorithm: </w:t>
      </w:r>
      <w:proofErr w:type="spellStart"/>
      <w:proofErr w:type="gramStart"/>
      <w:r w:rsidR="006F3A6E">
        <w:t>LinearSVC</w:t>
      </w:r>
      <w:proofErr w:type="spellEnd"/>
      <w:r>
        <w:t>(</w:t>
      </w:r>
      <w:proofErr w:type="gramEnd"/>
      <w:r>
        <w:t xml:space="preserve">), </w:t>
      </w:r>
    </w:p>
    <w:p w14:paraId="40BCB1BC" w14:textId="6FA82FD3" w:rsidR="00134A5D" w:rsidRDefault="00134A5D" w:rsidP="00134A5D">
      <w:pPr>
        <w:pStyle w:val="ListParagraph"/>
        <w:numPr>
          <w:ilvl w:val="0"/>
          <w:numId w:val="9"/>
        </w:numPr>
      </w:pPr>
      <w:r>
        <w:t xml:space="preserve">Vectorizer’s parameter: </w:t>
      </w:r>
      <w:proofErr w:type="spellStart"/>
      <w:r>
        <w:t>max_df</w:t>
      </w:r>
      <w:proofErr w:type="spellEnd"/>
      <w:r>
        <w:t xml:space="preserve"> = </w:t>
      </w:r>
      <w:proofErr w:type="gramStart"/>
      <w:r>
        <w:t>0.25 ,</w:t>
      </w:r>
      <w:proofErr w:type="gramEnd"/>
      <w:r>
        <w:t xml:space="preserve"> </w:t>
      </w:r>
      <w:proofErr w:type="spellStart"/>
      <w:r>
        <w:t>n_gram</w:t>
      </w:r>
      <w:proofErr w:type="spellEnd"/>
      <w:r>
        <w:t xml:space="preserve">(1, 2) </w:t>
      </w:r>
    </w:p>
    <w:p w14:paraId="362A1508" w14:textId="402BE9BB" w:rsidR="00134A5D" w:rsidRDefault="00134A5D" w:rsidP="00134A5D">
      <w:pPr>
        <w:pStyle w:val="ListParagraph"/>
        <w:numPr>
          <w:ilvl w:val="0"/>
          <w:numId w:val="9"/>
        </w:numPr>
      </w:pPr>
      <w:r>
        <w:t xml:space="preserve">Score: </w:t>
      </w:r>
    </w:p>
    <w:p w14:paraId="6FB2709D" w14:textId="4B7F7C3E" w:rsidR="00134A5D" w:rsidRDefault="00134A5D" w:rsidP="00134A5D">
      <w:pPr>
        <w:pStyle w:val="ListParagraph"/>
        <w:numPr>
          <w:ilvl w:val="1"/>
          <w:numId w:val="9"/>
        </w:numPr>
      </w:pPr>
      <w:r>
        <w:t>Precision: 0.79</w:t>
      </w:r>
    </w:p>
    <w:p w14:paraId="1D9ECFB7" w14:textId="6FA29F3F" w:rsidR="00134A5D" w:rsidRDefault="00134A5D" w:rsidP="00134A5D">
      <w:pPr>
        <w:pStyle w:val="ListParagraph"/>
        <w:numPr>
          <w:ilvl w:val="1"/>
          <w:numId w:val="9"/>
        </w:numPr>
      </w:pPr>
      <w:r>
        <w:t>Recall: 0.80</w:t>
      </w:r>
    </w:p>
    <w:p w14:paraId="0A304A53" w14:textId="26BA7D1D" w:rsidR="009850AC" w:rsidRPr="00A076C5" w:rsidRDefault="00134A5D" w:rsidP="00A076C5">
      <w:r>
        <w:t xml:space="preserve"> </w:t>
      </w:r>
    </w:p>
    <w:p w14:paraId="7159C4A8" w14:textId="739CFFE6" w:rsidR="00FA386C" w:rsidRPr="00FA386C" w:rsidRDefault="006C2024" w:rsidP="005F40BB">
      <w:pPr>
        <w:pStyle w:val="Heading1"/>
      </w:pPr>
      <w:r>
        <w:t xml:space="preserve">Results </w:t>
      </w:r>
    </w:p>
    <w:p w14:paraId="7740B7AB" w14:textId="1BCC38A8" w:rsidR="006C2024" w:rsidRDefault="006D52A1" w:rsidP="006D52A1">
      <w:pPr>
        <w:pStyle w:val="Heading2"/>
        <w:numPr>
          <w:ilvl w:val="0"/>
          <w:numId w:val="19"/>
        </w:numPr>
      </w:pPr>
      <w:r>
        <w:t xml:space="preserve">Justification </w:t>
      </w:r>
    </w:p>
    <w:p w14:paraId="04A63A29" w14:textId="09642E6D" w:rsidR="00A52B36" w:rsidRDefault="00200047" w:rsidP="00A52B36">
      <w:r>
        <w:t xml:space="preserve">Benchmark scores: </w:t>
      </w:r>
    </w:p>
    <w:p w14:paraId="6355CC09" w14:textId="0E8384BF" w:rsidR="00200047" w:rsidRDefault="00E120D6" w:rsidP="00200047">
      <w:pPr>
        <w:pStyle w:val="ListParagraph"/>
        <w:numPr>
          <w:ilvl w:val="0"/>
          <w:numId w:val="9"/>
        </w:numPr>
      </w:pPr>
      <w:r>
        <w:t>Precision</w:t>
      </w:r>
      <w:r w:rsidR="00755936">
        <w:t xml:space="preserve"> = </w:t>
      </w:r>
      <w:r>
        <w:t>0.55</w:t>
      </w:r>
    </w:p>
    <w:p w14:paraId="6ADDEA66" w14:textId="73FF3C15" w:rsidR="00755936" w:rsidRDefault="00755936" w:rsidP="00200047">
      <w:pPr>
        <w:pStyle w:val="ListParagraph"/>
        <w:numPr>
          <w:ilvl w:val="0"/>
          <w:numId w:val="9"/>
        </w:numPr>
      </w:pPr>
      <w:r>
        <w:t>Recall = 0.</w:t>
      </w:r>
      <w:r w:rsidR="00E120D6" w:rsidRPr="00E120D6">
        <w:t xml:space="preserve"> </w:t>
      </w:r>
      <w:r w:rsidR="00E120D6">
        <w:t>47</w:t>
      </w:r>
    </w:p>
    <w:p w14:paraId="21B0D7E9" w14:textId="4BAC092E" w:rsidR="00E120D6" w:rsidRDefault="00E120D6" w:rsidP="00E120D6">
      <w:r>
        <w:t xml:space="preserve">Final scores: </w:t>
      </w:r>
    </w:p>
    <w:p w14:paraId="02B8AFB8" w14:textId="7C86EC48" w:rsidR="00E120D6" w:rsidRDefault="00E120D6" w:rsidP="00E120D6">
      <w:pPr>
        <w:pStyle w:val="ListParagraph"/>
        <w:numPr>
          <w:ilvl w:val="0"/>
          <w:numId w:val="9"/>
        </w:numPr>
      </w:pPr>
      <w:r>
        <w:t>Precision = 0.</w:t>
      </w:r>
      <w:r w:rsidR="00A076C5">
        <w:t>79</w:t>
      </w:r>
    </w:p>
    <w:p w14:paraId="7B2FC9F8" w14:textId="289A00A3" w:rsidR="00755936" w:rsidRPr="00A52B36" w:rsidRDefault="00E120D6" w:rsidP="005F40BB">
      <w:pPr>
        <w:pStyle w:val="ListParagraph"/>
        <w:numPr>
          <w:ilvl w:val="0"/>
          <w:numId w:val="9"/>
        </w:numPr>
      </w:pPr>
      <w:r>
        <w:t xml:space="preserve">Recall = </w:t>
      </w:r>
      <w:r w:rsidR="00A076C5">
        <w:t>0.80</w:t>
      </w:r>
    </w:p>
    <w:p w14:paraId="10071D78" w14:textId="37172A6F" w:rsidR="00CF7876" w:rsidRPr="00CF7876" w:rsidRDefault="009850AC" w:rsidP="005F40BB">
      <w:r>
        <w:t>Based on the nature of the dataset, for which some categories like ‘threat’ contains a huge imbalance between positive and negative values. And deleting more entries will result in increasing the imbalance for the other categor</w:t>
      </w:r>
      <w:r w:rsidR="001F6C31">
        <w:t>ies</w:t>
      </w:r>
      <w:r>
        <w:t xml:space="preserve"> which </w:t>
      </w:r>
      <w:r w:rsidR="001F6C31">
        <w:t>contain</w:t>
      </w:r>
      <w:r>
        <w:t xml:space="preserve"> higher positive values. </w:t>
      </w:r>
      <w:r w:rsidR="00A52B36">
        <w:t xml:space="preserve">A precision of 0.8 </w:t>
      </w:r>
      <w:r w:rsidR="00A076C5">
        <w:t>is</w:t>
      </w:r>
      <w:r w:rsidR="00A52B36">
        <w:t xml:space="preserve"> considered </w:t>
      </w:r>
      <w:r w:rsidR="00755936">
        <w:t>reasonable</w:t>
      </w:r>
      <w:r w:rsidR="00A52B36">
        <w:t xml:space="preserve">.  </w:t>
      </w:r>
    </w:p>
    <w:p w14:paraId="26280CC3" w14:textId="798DCB1E" w:rsidR="006C2024" w:rsidRPr="006733FC" w:rsidRDefault="00277A40" w:rsidP="006733FC">
      <w:pPr>
        <w:pStyle w:val="Heading1"/>
      </w:pPr>
      <w:r w:rsidRPr="006733FC">
        <w:lastRenderedPageBreak/>
        <w:t>Conclusio</w:t>
      </w:r>
      <w:r w:rsidR="006733FC" w:rsidRPr="006733FC">
        <w:t>n</w:t>
      </w:r>
    </w:p>
    <w:p w14:paraId="04250EE7" w14:textId="0EC3A72A" w:rsidR="006733FC" w:rsidRPr="00C84CCD" w:rsidRDefault="00D05FAE" w:rsidP="005F40BB">
      <w:r>
        <w:t xml:space="preserve">To sum up, this project tried to construct a machine learning model to predict the level of </w:t>
      </w:r>
      <w:proofErr w:type="spellStart"/>
      <w:r>
        <w:t>toxcicty</w:t>
      </w:r>
      <w:proofErr w:type="spellEnd"/>
      <w:r>
        <w:t xml:space="preserve"> of a comment. A dataset provided by a Kaggle competition has been used along with three machine learning algorithms. A precision score of 0.8 has been obtained, which means that for every </w:t>
      </w:r>
      <w:r w:rsidR="006733FC">
        <w:t>ten</w:t>
      </w:r>
      <w:r>
        <w:t xml:space="preserve"> comments </w:t>
      </w:r>
      <w:r w:rsidR="006733FC">
        <w:t>eight</w:t>
      </w:r>
      <w:r>
        <w:t xml:space="preserve"> of them will be classified correctly. </w:t>
      </w:r>
      <w:r w:rsidR="006733FC">
        <w:t xml:space="preserve">Because the dataset was imbalanced a score of eighty percent is considered reasonable given the fact that the dataset was classified by humans. </w:t>
      </w:r>
    </w:p>
    <w:sectPr w:rsidR="006733FC" w:rsidRPr="00C84CC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3EAB2" w14:textId="77777777" w:rsidR="00C26AEF" w:rsidRDefault="00C26AEF" w:rsidP="001D0784">
      <w:pPr>
        <w:spacing w:after="0" w:line="240" w:lineRule="auto"/>
      </w:pPr>
      <w:r>
        <w:separator/>
      </w:r>
    </w:p>
  </w:endnote>
  <w:endnote w:type="continuationSeparator" w:id="0">
    <w:p w14:paraId="6A7E8853" w14:textId="77777777" w:rsidR="00C26AEF" w:rsidRDefault="00C26AEF" w:rsidP="001D07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AB8D42" w14:textId="77777777" w:rsidR="00C26AEF" w:rsidRDefault="00C26AEF" w:rsidP="001D0784">
      <w:pPr>
        <w:spacing w:after="0" w:line="240" w:lineRule="auto"/>
      </w:pPr>
      <w:r>
        <w:separator/>
      </w:r>
    </w:p>
  </w:footnote>
  <w:footnote w:type="continuationSeparator" w:id="0">
    <w:p w14:paraId="51E61D04" w14:textId="77777777" w:rsidR="00C26AEF" w:rsidRDefault="00C26AEF" w:rsidP="001D07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97725"/>
    <w:multiLevelType w:val="multilevel"/>
    <w:tmpl w:val="DF5EBDF0"/>
    <w:lvl w:ilvl="0">
      <w:start w:val="1"/>
      <w:numFmt w:val="decimal"/>
      <w:pStyle w:val="Heading3"/>
      <w:lvlText w:val="%1."/>
      <w:lvlJc w:val="left"/>
      <w:pPr>
        <w:ind w:left="720" w:hanging="360"/>
      </w:pPr>
    </w:lvl>
    <w:lvl w:ilvl="1">
      <w:start w:val="1"/>
      <w:numFmt w:val="decimal"/>
      <w:pStyle w:val="subheading3"/>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92D26CC"/>
    <w:multiLevelType w:val="hybridMultilevel"/>
    <w:tmpl w:val="12F23A04"/>
    <w:lvl w:ilvl="0" w:tplc="3D34711E">
      <w:start w:val="1"/>
      <w:numFmt w:val="upperLetter"/>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B5225B"/>
    <w:multiLevelType w:val="hybridMultilevel"/>
    <w:tmpl w:val="79E600BE"/>
    <w:lvl w:ilvl="0" w:tplc="7DDCE29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8897734"/>
    <w:multiLevelType w:val="hybridMultilevel"/>
    <w:tmpl w:val="CE38D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5031E0"/>
    <w:multiLevelType w:val="hybridMultilevel"/>
    <w:tmpl w:val="2506B226"/>
    <w:lvl w:ilvl="0" w:tplc="8F16E97E">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B93708"/>
    <w:multiLevelType w:val="hybridMultilevel"/>
    <w:tmpl w:val="F9A01C72"/>
    <w:lvl w:ilvl="0" w:tplc="CA8AA04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6B01F3"/>
    <w:multiLevelType w:val="hybridMultilevel"/>
    <w:tmpl w:val="2DDCCD54"/>
    <w:lvl w:ilvl="0" w:tplc="CA8AA044">
      <w:numFmt w:val="bullet"/>
      <w:lvlText w:val=""/>
      <w:lvlJc w:val="left"/>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294D7A"/>
    <w:multiLevelType w:val="hybridMultilevel"/>
    <w:tmpl w:val="E3944B84"/>
    <w:lvl w:ilvl="0" w:tplc="0409000B">
      <w:start w:val="1"/>
      <w:numFmt w:val="bullet"/>
      <w:lvlText w:val=""/>
      <w:lvlJc w:val="left"/>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196D01"/>
    <w:multiLevelType w:val="hybridMultilevel"/>
    <w:tmpl w:val="3BE04A6A"/>
    <w:lvl w:ilvl="0" w:tplc="CA8AA04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CB1E48"/>
    <w:multiLevelType w:val="hybridMultilevel"/>
    <w:tmpl w:val="18584EFE"/>
    <w:lvl w:ilvl="0" w:tplc="EACC45E6">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B41C9A"/>
    <w:multiLevelType w:val="hybridMultilevel"/>
    <w:tmpl w:val="CC8A523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573A76"/>
    <w:multiLevelType w:val="hybridMultilevel"/>
    <w:tmpl w:val="CE7017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454299"/>
    <w:multiLevelType w:val="hybridMultilevel"/>
    <w:tmpl w:val="312E0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DA0094"/>
    <w:multiLevelType w:val="hybridMultilevel"/>
    <w:tmpl w:val="A0426E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70D3289"/>
    <w:multiLevelType w:val="hybridMultilevel"/>
    <w:tmpl w:val="457048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446B6D"/>
    <w:multiLevelType w:val="hybridMultilevel"/>
    <w:tmpl w:val="3C5C04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E469EF"/>
    <w:multiLevelType w:val="hybridMultilevel"/>
    <w:tmpl w:val="CCF8FFE4"/>
    <w:lvl w:ilvl="0" w:tplc="9CFAC78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F10578"/>
    <w:multiLevelType w:val="hybridMultilevel"/>
    <w:tmpl w:val="0E309E20"/>
    <w:lvl w:ilvl="0" w:tplc="A8567960">
      <w:start w:val="1"/>
      <w:numFmt w:val="decimal"/>
      <w:pStyle w:val="Heading4"/>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B82D3B"/>
    <w:multiLevelType w:val="hybridMultilevel"/>
    <w:tmpl w:val="9DE03BB8"/>
    <w:lvl w:ilvl="0" w:tplc="FEC6B14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49118E"/>
    <w:multiLevelType w:val="hybridMultilevel"/>
    <w:tmpl w:val="41F25FE8"/>
    <w:lvl w:ilvl="0" w:tplc="04090001">
      <w:start w:val="2"/>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9"/>
  </w:num>
  <w:num w:numId="2">
    <w:abstractNumId w:val="11"/>
  </w:num>
  <w:num w:numId="3">
    <w:abstractNumId w:val="16"/>
  </w:num>
  <w:num w:numId="4">
    <w:abstractNumId w:val="3"/>
  </w:num>
  <w:num w:numId="5">
    <w:abstractNumId w:val="0"/>
  </w:num>
  <w:num w:numId="6">
    <w:abstractNumId w:val="6"/>
  </w:num>
  <w:num w:numId="7">
    <w:abstractNumId w:val="5"/>
  </w:num>
  <w:num w:numId="8">
    <w:abstractNumId w:val="8"/>
  </w:num>
  <w:num w:numId="9">
    <w:abstractNumId w:val="13"/>
  </w:num>
  <w:num w:numId="10">
    <w:abstractNumId w:val="12"/>
  </w:num>
  <w:num w:numId="11">
    <w:abstractNumId w:val="4"/>
  </w:num>
  <w:num w:numId="12">
    <w:abstractNumId w:val="1"/>
  </w:num>
  <w:num w:numId="13">
    <w:abstractNumId w:val="17"/>
  </w:num>
  <w:num w:numId="14">
    <w:abstractNumId w:val="2"/>
  </w:num>
  <w:num w:numId="15">
    <w:abstractNumId w:val="10"/>
  </w:num>
  <w:num w:numId="16">
    <w:abstractNumId w:val="15"/>
  </w:num>
  <w:num w:numId="17">
    <w:abstractNumId w:val="1"/>
    <w:lvlOverride w:ilvl="0">
      <w:startOverride w:val="1"/>
    </w:lvlOverride>
  </w:num>
  <w:num w:numId="18">
    <w:abstractNumId w:val="14"/>
  </w:num>
  <w:num w:numId="19">
    <w:abstractNumId w:val="1"/>
    <w:lvlOverride w:ilvl="0">
      <w:startOverride w:val="1"/>
    </w:lvlOverride>
  </w:num>
  <w:num w:numId="20">
    <w:abstractNumId w:val="18"/>
  </w:num>
  <w:num w:numId="21">
    <w:abstractNumId w:val="9"/>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wtzSxNDA0Nbc0NjNX0lEKTi0uzszPAymwrAUATOExlCwAAAA="/>
  </w:docVars>
  <w:rsids>
    <w:rsidRoot w:val="00705914"/>
    <w:rsid w:val="00021E3D"/>
    <w:rsid w:val="00027FE8"/>
    <w:rsid w:val="00040EA8"/>
    <w:rsid w:val="000525EC"/>
    <w:rsid w:val="000609EE"/>
    <w:rsid w:val="00065EC9"/>
    <w:rsid w:val="00066B67"/>
    <w:rsid w:val="000703F4"/>
    <w:rsid w:val="00073EB6"/>
    <w:rsid w:val="00080761"/>
    <w:rsid w:val="00085797"/>
    <w:rsid w:val="00091861"/>
    <w:rsid w:val="00094003"/>
    <w:rsid w:val="000C17CD"/>
    <w:rsid w:val="000C6E5C"/>
    <w:rsid w:val="000D12AB"/>
    <w:rsid w:val="000D3A51"/>
    <w:rsid w:val="000F376D"/>
    <w:rsid w:val="00102827"/>
    <w:rsid w:val="001111CE"/>
    <w:rsid w:val="00116B5F"/>
    <w:rsid w:val="00121F20"/>
    <w:rsid w:val="00130C2C"/>
    <w:rsid w:val="00134A5D"/>
    <w:rsid w:val="001645EF"/>
    <w:rsid w:val="00172C5B"/>
    <w:rsid w:val="001803C0"/>
    <w:rsid w:val="00191609"/>
    <w:rsid w:val="001B7184"/>
    <w:rsid w:val="001B7541"/>
    <w:rsid w:val="001C0406"/>
    <w:rsid w:val="001D0784"/>
    <w:rsid w:val="001D1D56"/>
    <w:rsid w:val="001D5D69"/>
    <w:rsid w:val="001E60F0"/>
    <w:rsid w:val="001E7463"/>
    <w:rsid w:val="001F32C4"/>
    <w:rsid w:val="001F36AC"/>
    <w:rsid w:val="001F427C"/>
    <w:rsid w:val="001F6C31"/>
    <w:rsid w:val="00200047"/>
    <w:rsid w:val="002072C9"/>
    <w:rsid w:val="00216C18"/>
    <w:rsid w:val="0024044B"/>
    <w:rsid w:val="00253155"/>
    <w:rsid w:val="00253E58"/>
    <w:rsid w:val="00257D13"/>
    <w:rsid w:val="002604B4"/>
    <w:rsid w:val="00266CC8"/>
    <w:rsid w:val="002742D8"/>
    <w:rsid w:val="00277A40"/>
    <w:rsid w:val="00285821"/>
    <w:rsid w:val="002A1787"/>
    <w:rsid w:val="002C504D"/>
    <w:rsid w:val="002D1AF6"/>
    <w:rsid w:val="002D6B65"/>
    <w:rsid w:val="002E5F60"/>
    <w:rsid w:val="002F5A61"/>
    <w:rsid w:val="002F71A8"/>
    <w:rsid w:val="00302704"/>
    <w:rsid w:val="00303E53"/>
    <w:rsid w:val="00317259"/>
    <w:rsid w:val="00326CCD"/>
    <w:rsid w:val="00326E40"/>
    <w:rsid w:val="00332466"/>
    <w:rsid w:val="00332C89"/>
    <w:rsid w:val="00333DFB"/>
    <w:rsid w:val="00337922"/>
    <w:rsid w:val="003437C0"/>
    <w:rsid w:val="00344781"/>
    <w:rsid w:val="00344A10"/>
    <w:rsid w:val="003501AB"/>
    <w:rsid w:val="0038029E"/>
    <w:rsid w:val="00383474"/>
    <w:rsid w:val="00395E9F"/>
    <w:rsid w:val="0039661C"/>
    <w:rsid w:val="003A4D1E"/>
    <w:rsid w:val="003B4B90"/>
    <w:rsid w:val="003F6EBD"/>
    <w:rsid w:val="00406A89"/>
    <w:rsid w:val="004149C4"/>
    <w:rsid w:val="00415D6B"/>
    <w:rsid w:val="00416AFF"/>
    <w:rsid w:val="00426713"/>
    <w:rsid w:val="00426F90"/>
    <w:rsid w:val="0043521F"/>
    <w:rsid w:val="00440B2D"/>
    <w:rsid w:val="00450598"/>
    <w:rsid w:val="00456E41"/>
    <w:rsid w:val="00457BF6"/>
    <w:rsid w:val="00457C7D"/>
    <w:rsid w:val="004623BB"/>
    <w:rsid w:val="0046660C"/>
    <w:rsid w:val="00466CAF"/>
    <w:rsid w:val="00481A46"/>
    <w:rsid w:val="00485CA9"/>
    <w:rsid w:val="004876DF"/>
    <w:rsid w:val="004952E2"/>
    <w:rsid w:val="004B0182"/>
    <w:rsid w:val="004B6A25"/>
    <w:rsid w:val="004C2796"/>
    <w:rsid w:val="004C3095"/>
    <w:rsid w:val="004C52B2"/>
    <w:rsid w:val="004C698C"/>
    <w:rsid w:val="004D3B34"/>
    <w:rsid w:val="004F0B6C"/>
    <w:rsid w:val="004F1161"/>
    <w:rsid w:val="004F3E04"/>
    <w:rsid w:val="0050464C"/>
    <w:rsid w:val="0052041F"/>
    <w:rsid w:val="005304D7"/>
    <w:rsid w:val="00535B76"/>
    <w:rsid w:val="00536877"/>
    <w:rsid w:val="00541694"/>
    <w:rsid w:val="00542F52"/>
    <w:rsid w:val="005453A2"/>
    <w:rsid w:val="00570294"/>
    <w:rsid w:val="00572C4B"/>
    <w:rsid w:val="005945D4"/>
    <w:rsid w:val="005A1C76"/>
    <w:rsid w:val="005A498B"/>
    <w:rsid w:val="005A5A07"/>
    <w:rsid w:val="005C160F"/>
    <w:rsid w:val="005C47DB"/>
    <w:rsid w:val="005E0B28"/>
    <w:rsid w:val="005E530C"/>
    <w:rsid w:val="005F1184"/>
    <w:rsid w:val="005F40BB"/>
    <w:rsid w:val="00611837"/>
    <w:rsid w:val="00620209"/>
    <w:rsid w:val="006249DE"/>
    <w:rsid w:val="00626E64"/>
    <w:rsid w:val="00631089"/>
    <w:rsid w:val="0064337A"/>
    <w:rsid w:val="00650D42"/>
    <w:rsid w:val="0065298F"/>
    <w:rsid w:val="006733FC"/>
    <w:rsid w:val="006758FE"/>
    <w:rsid w:val="00682389"/>
    <w:rsid w:val="00683735"/>
    <w:rsid w:val="00684498"/>
    <w:rsid w:val="00684F95"/>
    <w:rsid w:val="006A049B"/>
    <w:rsid w:val="006A4F74"/>
    <w:rsid w:val="006A741B"/>
    <w:rsid w:val="006B2EEC"/>
    <w:rsid w:val="006B57B2"/>
    <w:rsid w:val="006B6F36"/>
    <w:rsid w:val="006C07F9"/>
    <w:rsid w:val="006C2024"/>
    <w:rsid w:val="006D52A1"/>
    <w:rsid w:val="006D6675"/>
    <w:rsid w:val="006F3A6E"/>
    <w:rsid w:val="00702C91"/>
    <w:rsid w:val="0070501C"/>
    <w:rsid w:val="00705914"/>
    <w:rsid w:val="00707434"/>
    <w:rsid w:val="007158AE"/>
    <w:rsid w:val="00715DEC"/>
    <w:rsid w:val="00722C99"/>
    <w:rsid w:val="0074109E"/>
    <w:rsid w:val="00755936"/>
    <w:rsid w:val="00760614"/>
    <w:rsid w:val="00760AA5"/>
    <w:rsid w:val="0076368C"/>
    <w:rsid w:val="00767A64"/>
    <w:rsid w:val="00770373"/>
    <w:rsid w:val="00772B6C"/>
    <w:rsid w:val="0078625F"/>
    <w:rsid w:val="007A2D8D"/>
    <w:rsid w:val="007A42FE"/>
    <w:rsid w:val="007B7243"/>
    <w:rsid w:val="007C38EB"/>
    <w:rsid w:val="007D0E64"/>
    <w:rsid w:val="007E2166"/>
    <w:rsid w:val="007E278D"/>
    <w:rsid w:val="007E47A5"/>
    <w:rsid w:val="007F4EEB"/>
    <w:rsid w:val="007F4F2D"/>
    <w:rsid w:val="007F6042"/>
    <w:rsid w:val="00815F52"/>
    <w:rsid w:val="0082499C"/>
    <w:rsid w:val="00831C80"/>
    <w:rsid w:val="00832C27"/>
    <w:rsid w:val="008365FB"/>
    <w:rsid w:val="00850C44"/>
    <w:rsid w:val="008546FC"/>
    <w:rsid w:val="008941B1"/>
    <w:rsid w:val="00895AE9"/>
    <w:rsid w:val="008A3920"/>
    <w:rsid w:val="008B10B1"/>
    <w:rsid w:val="008B35E7"/>
    <w:rsid w:val="008C5C84"/>
    <w:rsid w:val="008C6334"/>
    <w:rsid w:val="008C78CB"/>
    <w:rsid w:val="008D2499"/>
    <w:rsid w:val="008D297B"/>
    <w:rsid w:val="008E031D"/>
    <w:rsid w:val="008E2E30"/>
    <w:rsid w:val="008E5551"/>
    <w:rsid w:val="00902A11"/>
    <w:rsid w:val="00903A1A"/>
    <w:rsid w:val="00906D59"/>
    <w:rsid w:val="00907597"/>
    <w:rsid w:val="00925546"/>
    <w:rsid w:val="00932F09"/>
    <w:rsid w:val="00950196"/>
    <w:rsid w:val="00957A92"/>
    <w:rsid w:val="00967890"/>
    <w:rsid w:val="009850AC"/>
    <w:rsid w:val="00985D91"/>
    <w:rsid w:val="00992EC0"/>
    <w:rsid w:val="009947EA"/>
    <w:rsid w:val="009964AE"/>
    <w:rsid w:val="009A5280"/>
    <w:rsid w:val="009A7616"/>
    <w:rsid w:val="009B3E1E"/>
    <w:rsid w:val="009C6BE0"/>
    <w:rsid w:val="009D3662"/>
    <w:rsid w:val="009D4907"/>
    <w:rsid w:val="009E0643"/>
    <w:rsid w:val="009E16B5"/>
    <w:rsid w:val="009F1F39"/>
    <w:rsid w:val="009F7178"/>
    <w:rsid w:val="00A076C5"/>
    <w:rsid w:val="00A418C7"/>
    <w:rsid w:val="00A41BC6"/>
    <w:rsid w:val="00A4256B"/>
    <w:rsid w:val="00A46C6A"/>
    <w:rsid w:val="00A52B36"/>
    <w:rsid w:val="00A646E2"/>
    <w:rsid w:val="00A64774"/>
    <w:rsid w:val="00A76FF3"/>
    <w:rsid w:val="00A962C7"/>
    <w:rsid w:val="00AB013B"/>
    <w:rsid w:val="00AD6CB8"/>
    <w:rsid w:val="00AD74F3"/>
    <w:rsid w:val="00AE019B"/>
    <w:rsid w:val="00AE6F70"/>
    <w:rsid w:val="00AF4714"/>
    <w:rsid w:val="00B05B5B"/>
    <w:rsid w:val="00B1114B"/>
    <w:rsid w:val="00B1364B"/>
    <w:rsid w:val="00B15D44"/>
    <w:rsid w:val="00B21FC6"/>
    <w:rsid w:val="00B350B7"/>
    <w:rsid w:val="00B41107"/>
    <w:rsid w:val="00B7062E"/>
    <w:rsid w:val="00B716E1"/>
    <w:rsid w:val="00B72D9B"/>
    <w:rsid w:val="00B8725C"/>
    <w:rsid w:val="00B93269"/>
    <w:rsid w:val="00B94CA0"/>
    <w:rsid w:val="00B960D7"/>
    <w:rsid w:val="00BA1948"/>
    <w:rsid w:val="00BC08A8"/>
    <w:rsid w:val="00BC325A"/>
    <w:rsid w:val="00BD2F39"/>
    <w:rsid w:val="00BE0211"/>
    <w:rsid w:val="00BF5303"/>
    <w:rsid w:val="00C03129"/>
    <w:rsid w:val="00C036EC"/>
    <w:rsid w:val="00C1282E"/>
    <w:rsid w:val="00C16D4E"/>
    <w:rsid w:val="00C22DC9"/>
    <w:rsid w:val="00C25F14"/>
    <w:rsid w:val="00C26AEF"/>
    <w:rsid w:val="00C4250A"/>
    <w:rsid w:val="00C54EB4"/>
    <w:rsid w:val="00C630BD"/>
    <w:rsid w:val="00C65B9A"/>
    <w:rsid w:val="00C7713C"/>
    <w:rsid w:val="00C81E74"/>
    <w:rsid w:val="00C84CCD"/>
    <w:rsid w:val="00C867DD"/>
    <w:rsid w:val="00C91588"/>
    <w:rsid w:val="00C91B0A"/>
    <w:rsid w:val="00C91B2C"/>
    <w:rsid w:val="00C91E95"/>
    <w:rsid w:val="00CB2BB7"/>
    <w:rsid w:val="00CB2DE7"/>
    <w:rsid w:val="00CB5667"/>
    <w:rsid w:val="00CB6A68"/>
    <w:rsid w:val="00CC0132"/>
    <w:rsid w:val="00CE442F"/>
    <w:rsid w:val="00CF7876"/>
    <w:rsid w:val="00D01440"/>
    <w:rsid w:val="00D05FAE"/>
    <w:rsid w:val="00D16703"/>
    <w:rsid w:val="00D1673F"/>
    <w:rsid w:val="00D17886"/>
    <w:rsid w:val="00D47443"/>
    <w:rsid w:val="00D536A8"/>
    <w:rsid w:val="00D62469"/>
    <w:rsid w:val="00D71ABB"/>
    <w:rsid w:val="00D72BBF"/>
    <w:rsid w:val="00D8134F"/>
    <w:rsid w:val="00D9195E"/>
    <w:rsid w:val="00D91C5D"/>
    <w:rsid w:val="00D963D9"/>
    <w:rsid w:val="00DA3011"/>
    <w:rsid w:val="00DA6A47"/>
    <w:rsid w:val="00DA6E7D"/>
    <w:rsid w:val="00DB3C50"/>
    <w:rsid w:val="00DB5906"/>
    <w:rsid w:val="00DB6426"/>
    <w:rsid w:val="00DC4CC2"/>
    <w:rsid w:val="00DF5B75"/>
    <w:rsid w:val="00DF69BC"/>
    <w:rsid w:val="00E0094A"/>
    <w:rsid w:val="00E120D6"/>
    <w:rsid w:val="00E226DB"/>
    <w:rsid w:val="00E3569B"/>
    <w:rsid w:val="00E468A7"/>
    <w:rsid w:val="00E723E3"/>
    <w:rsid w:val="00E76797"/>
    <w:rsid w:val="00E84D1E"/>
    <w:rsid w:val="00EA7163"/>
    <w:rsid w:val="00EB4614"/>
    <w:rsid w:val="00EC0E4E"/>
    <w:rsid w:val="00ED16C1"/>
    <w:rsid w:val="00ED1CB5"/>
    <w:rsid w:val="00ED22B9"/>
    <w:rsid w:val="00EF42CA"/>
    <w:rsid w:val="00F06B2A"/>
    <w:rsid w:val="00F24E6B"/>
    <w:rsid w:val="00F2740E"/>
    <w:rsid w:val="00F32B6B"/>
    <w:rsid w:val="00F3309E"/>
    <w:rsid w:val="00F3441D"/>
    <w:rsid w:val="00F34ABB"/>
    <w:rsid w:val="00F4638E"/>
    <w:rsid w:val="00F47794"/>
    <w:rsid w:val="00F519F3"/>
    <w:rsid w:val="00F52F1D"/>
    <w:rsid w:val="00F54535"/>
    <w:rsid w:val="00F55D59"/>
    <w:rsid w:val="00F65BB3"/>
    <w:rsid w:val="00F67A4A"/>
    <w:rsid w:val="00F748D2"/>
    <w:rsid w:val="00F95A6D"/>
    <w:rsid w:val="00FA2B99"/>
    <w:rsid w:val="00FA386C"/>
    <w:rsid w:val="00FA55BA"/>
    <w:rsid w:val="00FB4B59"/>
    <w:rsid w:val="00FB68F6"/>
    <w:rsid w:val="00FB6FCC"/>
    <w:rsid w:val="00FB7EEF"/>
    <w:rsid w:val="00FD7D0E"/>
    <w:rsid w:val="00FE57D9"/>
    <w:rsid w:val="00FE64F9"/>
    <w:rsid w:val="00FF2138"/>
    <w:rsid w:val="00FF7A8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5F68A6"/>
  <w15:chartTrackingRefBased/>
  <w15:docId w15:val="{EE2E7667-CA6E-4C6E-8D23-7EAA0CE1FF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5936"/>
    <w:rPr>
      <w:sz w:val="24"/>
    </w:rPr>
  </w:style>
  <w:style w:type="paragraph" w:styleId="Heading1">
    <w:name w:val="heading 1"/>
    <w:basedOn w:val="Normal"/>
    <w:next w:val="Normal"/>
    <w:link w:val="Heading1Char"/>
    <w:uiPriority w:val="9"/>
    <w:qFormat/>
    <w:rsid w:val="001D5D69"/>
    <w:pPr>
      <w:keepNext/>
      <w:keepLines/>
      <w:numPr>
        <w:numId w:val="1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55936"/>
    <w:pPr>
      <w:keepNext/>
      <w:keepLines/>
      <w:numPr>
        <w:numId w:val="12"/>
      </w:numPr>
      <w:spacing w:before="40" w:after="0"/>
      <w:outlineLvl w:val="1"/>
    </w:pPr>
    <w:rPr>
      <w:rFonts w:asciiTheme="majorHAnsi" w:eastAsiaTheme="majorEastAsia" w:hAnsiTheme="majorHAnsi" w:cstheme="majorBidi"/>
      <w:color w:val="2F5496" w:themeColor="accent1" w:themeShade="BF"/>
      <w:sz w:val="28"/>
      <w:szCs w:val="26"/>
    </w:rPr>
  </w:style>
  <w:style w:type="paragraph" w:styleId="Heading3">
    <w:name w:val="heading 3"/>
    <w:basedOn w:val="Normal"/>
    <w:link w:val="Heading3Char"/>
    <w:uiPriority w:val="9"/>
    <w:qFormat/>
    <w:rsid w:val="00FE64F9"/>
    <w:pPr>
      <w:numPr>
        <w:numId w:val="5"/>
      </w:num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216C18"/>
    <w:pPr>
      <w:keepNext/>
      <w:keepLines/>
      <w:numPr>
        <w:numId w:val="13"/>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E64F9"/>
    <w:rPr>
      <w:rFonts w:ascii="Times New Roman" w:eastAsia="Times New Roman" w:hAnsi="Times New Roman" w:cs="Times New Roman"/>
      <w:b/>
      <w:bCs/>
      <w:sz w:val="27"/>
      <w:szCs w:val="27"/>
    </w:rPr>
  </w:style>
  <w:style w:type="paragraph" w:styleId="NormalWeb">
    <w:name w:val="Normal (Web)"/>
    <w:basedOn w:val="Normal"/>
    <w:link w:val="NormalWebChar"/>
    <w:uiPriority w:val="99"/>
    <w:unhideWhenUsed/>
    <w:rsid w:val="00FE64F9"/>
    <w:pPr>
      <w:spacing w:before="100" w:beforeAutospacing="1" w:after="100" w:afterAutospacing="1" w:line="240" w:lineRule="auto"/>
    </w:pPr>
    <w:rPr>
      <w:rFonts w:ascii="Times New Roman" w:eastAsia="Times New Roman" w:hAnsi="Times New Roman" w:cs="Times New Roman"/>
      <w:szCs w:val="24"/>
    </w:rPr>
  </w:style>
  <w:style w:type="character" w:styleId="Emphasis">
    <w:name w:val="Emphasis"/>
    <w:basedOn w:val="DefaultParagraphFont"/>
    <w:uiPriority w:val="20"/>
    <w:qFormat/>
    <w:rsid w:val="00FE64F9"/>
    <w:rPr>
      <w:i/>
      <w:iCs/>
    </w:rPr>
  </w:style>
  <w:style w:type="character" w:styleId="Hyperlink">
    <w:name w:val="Hyperlink"/>
    <w:basedOn w:val="DefaultParagraphFont"/>
    <w:uiPriority w:val="99"/>
    <w:unhideWhenUsed/>
    <w:rsid w:val="00707434"/>
    <w:rPr>
      <w:color w:val="0563C1" w:themeColor="hyperlink"/>
      <w:u w:val="single"/>
    </w:rPr>
  </w:style>
  <w:style w:type="character" w:styleId="UnresolvedMention">
    <w:name w:val="Unresolved Mention"/>
    <w:basedOn w:val="DefaultParagraphFont"/>
    <w:uiPriority w:val="99"/>
    <w:semiHidden/>
    <w:unhideWhenUsed/>
    <w:rsid w:val="00707434"/>
    <w:rPr>
      <w:color w:val="605E5C"/>
      <w:shd w:val="clear" w:color="auto" w:fill="E1DFDD"/>
    </w:rPr>
  </w:style>
  <w:style w:type="paragraph" w:styleId="ListParagraph">
    <w:name w:val="List Paragraph"/>
    <w:basedOn w:val="Normal"/>
    <w:uiPriority w:val="34"/>
    <w:qFormat/>
    <w:rsid w:val="00541694"/>
    <w:pPr>
      <w:ind w:left="720"/>
      <w:contextualSpacing/>
    </w:pPr>
  </w:style>
  <w:style w:type="character" w:customStyle="1" w:styleId="Heading1Char">
    <w:name w:val="Heading 1 Char"/>
    <w:basedOn w:val="DefaultParagraphFont"/>
    <w:link w:val="Heading1"/>
    <w:uiPriority w:val="9"/>
    <w:rsid w:val="001D5D69"/>
    <w:rPr>
      <w:rFonts w:asciiTheme="majorHAnsi" w:eastAsiaTheme="majorEastAsia" w:hAnsiTheme="majorHAnsi" w:cstheme="majorBidi"/>
      <w:color w:val="2F5496" w:themeColor="accent1" w:themeShade="BF"/>
      <w:sz w:val="32"/>
      <w:szCs w:val="32"/>
    </w:rPr>
  </w:style>
  <w:style w:type="paragraph" w:styleId="EndnoteText">
    <w:name w:val="endnote text"/>
    <w:basedOn w:val="Normal"/>
    <w:link w:val="EndnoteTextChar"/>
    <w:uiPriority w:val="99"/>
    <w:semiHidden/>
    <w:unhideWhenUsed/>
    <w:rsid w:val="001D078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D0784"/>
    <w:rPr>
      <w:sz w:val="20"/>
      <w:szCs w:val="20"/>
    </w:rPr>
  </w:style>
  <w:style w:type="character" w:styleId="EndnoteReference">
    <w:name w:val="endnote reference"/>
    <w:basedOn w:val="DefaultParagraphFont"/>
    <w:uiPriority w:val="99"/>
    <w:semiHidden/>
    <w:unhideWhenUsed/>
    <w:rsid w:val="001D0784"/>
    <w:rPr>
      <w:vertAlign w:val="superscript"/>
    </w:rPr>
  </w:style>
  <w:style w:type="paragraph" w:customStyle="1" w:styleId="subheading3">
    <w:name w:val="sub heading 3"/>
    <w:basedOn w:val="NormalWeb"/>
    <w:link w:val="subheading3Char"/>
    <w:qFormat/>
    <w:rsid w:val="00065EC9"/>
    <w:pPr>
      <w:numPr>
        <w:ilvl w:val="1"/>
        <w:numId w:val="5"/>
      </w:numPr>
      <w:spacing w:after="0" w:afterAutospacing="0"/>
    </w:pPr>
    <w:rPr>
      <w:b/>
    </w:rPr>
  </w:style>
  <w:style w:type="character" w:customStyle="1" w:styleId="NormalWebChar">
    <w:name w:val="Normal (Web) Char"/>
    <w:basedOn w:val="DefaultParagraphFont"/>
    <w:link w:val="NormalWeb"/>
    <w:uiPriority w:val="99"/>
    <w:rsid w:val="006758FE"/>
    <w:rPr>
      <w:rFonts w:ascii="Times New Roman" w:eastAsia="Times New Roman" w:hAnsi="Times New Roman" w:cs="Times New Roman"/>
      <w:sz w:val="24"/>
      <w:szCs w:val="24"/>
    </w:rPr>
  </w:style>
  <w:style w:type="character" w:customStyle="1" w:styleId="subheading3Char">
    <w:name w:val="sub heading 3 Char"/>
    <w:basedOn w:val="NormalWebChar"/>
    <w:link w:val="subheading3"/>
    <w:rsid w:val="00065EC9"/>
    <w:rPr>
      <w:rFonts w:ascii="Times New Roman" w:eastAsia="Times New Roman" w:hAnsi="Times New Roman" w:cs="Times New Roman"/>
      <w:b/>
      <w:sz w:val="24"/>
      <w:szCs w:val="24"/>
    </w:rPr>
  </w:style>
  <w:style w:type="table" w:styleId="TableGrid">
    <w:name w:val="Table Grid"/>
    <w:basedOn w:val="TableNormal"/>
    <w:uiPriority w:val="39"/>
    <w:rsid w:val="00277A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g-scope">
    <w:name w:val="ng-scope"/>
    <w:basedOn w:val="DefaultParagraphFont"/>
    <w:rsid w:val="00277A40"/>
  </w:style>
  <w:style w:type="character" w:customStyle="1" w:styleId="Heading2Char">
    <w:name w:val="Heading 2 Char"/>
    <w:basedOn w:val="DefaultParagraphFont"/>
    <w:link w:val="Heading2"/>
    <w:uiPriority w:val="9"/>
    <w:rsid w:val="00755936"/>
    <w:rPr>
      <w:rFonts w:asciiTheme="majorHAnsi" w:eastAsiaTheme="majorEastAsia" w:hAnsiTheme="majorHAnsi" w:cstheme="majorBidi"/>
      <w:color w:val="2F5496" w:themeColor="accent1" w:themeShade="BF"/>
      <w:sz w:val="28"/>
      <w:szCs w:val="26"/>
    </w:rPr>
  </w:style>
  <w:style w:type="character" w:customStyle="1" w:styleId="Heading4Char">
    <w:name w:val="Heading 4 Char"/>
    <w:basedOn w:val="DefaultParagraphFont"/>
    <w:link w:val="Heading4"/>
    <w:uiPriority w:val="9"/>
    <w:rsid w:val="00216C18"/>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B21FC6"/>
    <w:pPr>
      <w:spacing w:after="200" w:line="240" w:lineRule="auto"/>
    </w:pPr>
    <w:rPr>
      <w:i/>
      <w:iCs/>
      <w:color w:val="44546A" w:themeColor="text2"/>
      <w:sz w:val="18"/>
      <w:szCs w:val="18"/>
    </w:rPr>
  </w:style>
  <w:style w:type="character" w:customStyle="1" w:styleId="hgkelc">
    <w:name w:val="hgkelc"/>
    <w:basedOn w:val="DefaultParagraphFont"/>
    <w:rsid w:val="00CC0132"/>
  </w:style>
  <w:style w:type="character" w:styleId="Strong">
    <w:name w:val="Strong"/>
    <w:basedOn w:val="DefaultParagraphFont"/>
    <w:uiPriority w:val="22"/>
    <w:qFormat/>
    <w:rsid w:val="006F3A6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284072">
      <w:bodyDiv w:val="1"/>
      <w:marLeft w:val="0"/>
      <w:marRight w:val="0"/>
      <w:marTop w:val="0"/>
      <w:marBottom w:val="0"/>
      <w:divBdr>
        <w:top w:val="none" w:sz="0" w:space="0" w:color="auto"/>
        <w:left w:val="none" w:sz="0" w:space="0" w:color="auto"/>
        <w:bottom w:val="none" w:sz="0" w:space="0" w:color="auto"/>
        <w:right w:val="none" w:sz="0" w:space="0" w:color="auto"/>
      </w:divBdr>
    </w:div>
    <w:div w:id="531529604">
      <w:bodyDiv w:val="1"/>
      <w:marLeft w:val="0"/>
      <w:marRight w:val="0"/>
      <w:marTop w:val="0"/>
      <w:marBottom w:val="0"/>
      <w:divBdr>
        <w:top w:val="none" w:sz="0" w:space="0" w:color="auto"/>
        <w:left w:val="none" w:sz="0" w:space="0" w:color="auto"/>
        <w:bottom w:val="none" w:sz="0" w:space="0" w:color="auto"/>
        <w:right w:val="none" w:sz="0" w:space="0" w:color="auto"/>
      </w:divBdr>
    </w:div>
    <w:div w:id="607080864">
      <w:bodyDiv w:val="1"/>
      <w:marLeft w:val="0"/>
      <w:marRight w:val="0"/>
      <w:marTop w:val="0"/>
      <w:marBottom w:val="0"/>
      <w:divBdr>
        <w:top w:val="none" w:sz="0" w:space="0" w:color="auto"/>
        <w:left w:val="none" w:sz="0" w:space="0" w:color="auto"/>
        <w:bottom w:val="none" w:sz="0" w:space="0" w:color="auto"/>
        <w:right w:val="none" w:sz="0" w:space="0" w:color="auto"/>
      </w:divBdr>
    </w:div>
    <w:div w:id="976952391">
      <w:bodyDiv w:val="1"/>
      <w:marLeft w:val="0"/>
      <w:marRight w:val="0"/>
      <w:marTop w:val="0"/>
      <w:marBottom w:val="0"/>
      <w:divBdr>
        <w:top w:val="none" w:sz="0" w:space="0" w:color="auto"/>
        <w:left w:val="none" w:sz="0" w:space="0" w:color="auto"/>
        <w:bottom w:val="none" w:sz="0" w:space="0" w:color="auto"/>
        <w:right w:val="none" w:sz="0" w:space="0" w:color="auto"/>
      </w:divBdr>
    </w:div>
    <w:div w:id="1340306208">
      <w:bodyDiv w:val="1"/>
      <w:marLeft w:val="0"/>
      <w:marRight w:val="0"/>
      <w:marTop w:val="0"/>
      <w:marBottom w:val="0"/>
      <w:divBdr>
        <w:top w:val="none" w:sz="0" w:space="0" w:color="auto"/>
        <w:left w:val="none" w:sz="0" w:space="0" w:color="auto"/>
        <w:bottom w:val="none" w:sz="0" w:space="0" w:color="auto"/>
        <w:right w:val="none" w:sz="0" w:space="0" w:color="auto"/>
      </w:divBdr>
    </w:div>
    <w:div w:id="1398625637">
      <w:bodyDiv w:val="1"/>
      <w:marLeft w:val="0"/>
      <w:marRight w:val="0"/>
      <w:marTop w:val="0"/>
      <w:marBottom w:val="0"/>
      <w:divBdr>
        <w:top w:val="none" w:sz="0" w:space="0" w:color="auto"/>
        <w:left w:val="none" w:sz="0" w:space="0" w:color="auto"/>
        <w:bottom w:val="none" w:sz="0" w:space="0" w:color="auto"/>
        <w:right w:val="none" w:sz="0" w:space="0" w:color="auto"/>
      </w:divBdr>
    </w:div>
    <w:div w:id="1410811391">
      <w:bodyDiv w:val="1"/>
      <w:marLeft w:val="0"/>
      <w:marRight w:val="0"/>
      <w:marTop w:val="0"/>
      <w:marBottom w:val="0"/>
      <w:divBdr>
        <w:top w:val="none" w:sz="0" w:space="0" w:color="auto"/>
        <w:left w:val="none" w:sz="0" w:space="0" w:color="auto"/>
        <w:bottom w:val="none" w:sz="0" w:space="0" w:color="auto"/>
        <w:right w:val="none" w:sz="0" w:space="0" w:color="auto"/>
      </w:divBdr>
    </w:div>
    <w:div w:id="1554611883">
      <w:bodyDiv w:val="1"/>
      <w:marLeft w:val="0"/>
      <w:marRight w:val="0"/>
      <w:marTop w:val="0"/>
      <w:marBottom w:val="0"/>
      <w:divBdr>
        <w:top w:val="none" w:sz="0" w:space="0" w:color="auto"/>
        <w:left w:val="none" w:sz="0" w:space="0" w:color="auto"/>
        <w:bottom w:val="none" w:sz="0" w:space="0" w:color="auto"/>
        <w:right w:val="none" w:sz="0" w:space="0" w:color="auto"/>
      </w:divBdr>
    </w:div>
    <w:div w:id="1861354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B389B6-8878-49DF-A38B-80BCE1C8EE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48</TotalTime>
  <Pages>9</Pages>
  <Words>1492</Words>
  <Characters>851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7md Anwar</dc:creator>
  <cp:keywords/>
  <dc:description/>
  <cp:lastModifiedBy>M7md Anwar</cp:lastModifiedBy>
  <cp:revision>80</cp:revision>
  <dcterms:created xsi:type="dcterms:W3CDTF">2022-01-31T13:04:00Z</dcterms:created>
  <dcterms:modified xsi:type="dcterms:W3CDTF">2022-02-07T21:42:00Z</dcterms:modified>
</cp:coreProperties>
</file>